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B0C24" w14:textId="77777777" w:rsidR="00655446" w:rsidRPr="00F93F01" w:rsidRDefault="00655446" w:rsidP="00655446">
      <w:pPr>
        <w:pBdr>
          <w:bottom w:val="single" w:sz="6" w:space="1" w:color="auto"/>
        </w:pBdr>
        <w:spacing w:line="240" w:lineRule="auto"/>
        <w:jc w:val="center"/>
        <w:rPr>
          <w:b/>
          <w:sz w:val="28"/>
          <w:lang w:val="ca-ES"/>
        </w:rPr>
      </w:pPr>
      <w:bookmarkStart w:id="0" w:name="_GoBack"/>
      <w:bookmarkEnd w:id="0"/>
    </w:p>
    <w:p w14:paraId="575AD0BB" w14:textId="3E6A4BC7" w:rsidR="000A24FF" w:rsidRPr="00F93F01" w:rsidRDefault="000A24FF" w:rsidP="000A24FF">
      <w:pPr>
        <w:pBdr>
          <w:bottom w:val="single" w:sz="6" w:space="1" w:color="auto"/>
        </w:pBdr>
        <w:spacing w:line="240" w:lineRule="auto"/>
        <w:jc w:val="center"/>
        <w:rPr>
          <w:rFonts w:asciiTheme="minorHAnsi" w:hAnsiTheme="minorHAnsi" w:cstheme="minorHAnsi"/>
          <w:b/>
          <w:sz w:val="28"/>
          <w:lang w:val="ca-ES"/>
        </w:rPr>
      </w:pPr>
      <w:r w:rsidRPr="00F93F01">
        <w:rPr>
          <w:rFonts w:asciiTheme="minorHAnsi" w:hAnsiTheme="minorHAnsi" w:cstheme="minorHAnsi"/>
          <w:b/>
          <w:sz w:val="28"/>
          <w:lang w:val="ca-ES"/>
        </w:rPr>
        <w:t>EXPRESSIONS D</w:t>
      </w:r>
      <w:r w:rsidR="009624B2">
        <w:rPr>
          <w:rFonts w:asciiTheme="minorHAnsi" w:hAnsiTheme="minorHAnsi" w:cstheme="minorHAnsi"/>
          <w:b/>
          <w:sz w:val="28"/>
          <w:lang w:val="ca-ES"/>
        </w:rPr>
        <w:t>’</w:t>
      </w:r>
      <w:r w:rsidRPr="00F93F01">
        <w:rPr>
          <w:rFonts w:asciiTheme="minorHAnsi" w:hAnsiTheme="minorHAnsi" w:cstheme="minorHAnsi"/>
          <w:b/>
          <w:sz w:val="28"/>
          <w:lang w:val="ca-ES"/>
        </w:rPr>
        <w:t>INTER</w:t>
      </w:r>
      <w:r w:rsidR="00F93F01" w:rsidRPr="00F93F01">
        <w:rPr>
          <w:rFonts w:asciiTheme="minorHAnsi" w:hAnsiTheme="minorHAnsi" w:cstheme="minorHAnsi"/>
          <w:b/>
          <w:sz w:val="28"/>
          <w:lang w:val="ca-ES"/>
        </w:rPr>
        <w:t>È</w:t>
      </w:r>
      <w:r w:rsidRPr="00F93F01">
        <w:rPr>
          <w:rFonts w:asciiTheme="minorHAnsi" w:hAnsiTheme="minorHAnsi" w:cstheme="minorHAnsi"/>
          <w:b/>
          <w:sz w:val="28"/>
          <w:lang w:val="ca-ES"/>
        </w:rPr>
        <w:t xml:space="preserve">S </w:t>
      </w:r>
      <w:r w:rsidR="009624B2">
        <w:rPr>
          <w:rFonts w:asciiTheme="minorHAnsi" w:hAnsiTheme="minorHAnsi" w:cstheme="minorHAnsi"/>
          <w:b/>
          <w:sz w:val="28"/>
          <w:lang w:val="ca-ES"/>
        </w:rPr>
        <w:t xml:space="preserve">PER A </w:t>
      </w:r>
      <w:r w:rsidRPr="00F93F01">
        <w:rPr>
          <w:rFonts w:asciiTheme="minorHAnsi" w:hAnsiTheme="minorHAnsi" w:cstheme="minorHAnsi"/>
          <w:b/>
          <w:sz w:val="28"/>
          <w:lang w:val="ca-ES"/>
        </w:rPr>
        <w:t>CONVOCATÒRIES D</w:t>
      </w:r>
      <w:r w:rsidR="009624B2">
        <w:rPr>
          <w:rFonts w:asciiTheme="minorHAnsi" w:hAnsiTheme="minorHAnsi" w:cstheme="minorHAnsi"/>
          <w:b/>
          <w:sz w:val="28"/>
          <w:lang w:val="ca-ES"/>
        </w:rPr>
        <w:t>’</w:t>
      </w:r>
      <w:r w:rsidRPr="00F93F01">
        <w:rPr>
          <w:rFonts w:asciiTheme="minorHAnsi" w:hAnsiTheme="minorHAnsi" w:cstheme="minorHAnsi"/>
          <w:b/>
          <w:sz w:val="28"/>
          <w:lang w:val="ca-ES"/>
        </w:rPr>
        <w:t>ADQUISICIÓ D</w:t>
      </w:r>
      <w:r w:rsidR="009624B2">
        <w:rPr>
          <w:rFonts w:asciiTheme="minorHAnsi" w:hAnsiTheme="minorHAnsi" w:cstheme="minorHAnsi"/>
          <w:b/>
          <w:sz w:val="28"/>
          <w:lang w:val="ca-ES"/>
        </w:rPr>
        <w:t>’</w:t>
      </w:r>
      <w:r w:rsidRPr="00F93F01">
        <w:rPr>
          <w:rFonts w:asciiTheme="minorHAnsi" w:hAnsiTheme="minorHAnsi" w:cstheme="minorHAnsi"/>
          <w:b/>
          <w:sz w:val="28"/>
          <w:lang w:val="ca-ES"/>
        </w:rPr>
        <w:t>EQUIPAMENT CIENTIFICOTECNOLÒGIC</w:t>
      </w:r>
    </w:p>
    <w:p w14:paraId="2F836A72" w14:textId="77777777" w:rsidR="00A905CF" w:rsidRPr="00F93F01" w:rsidRDefault="00A905CF" w:rsidP="000A24FF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lang w:val="ca-ES"/>
        </w:rPr>
      </w:pPr>
    </w:p>
    <w:p w14:paraId="6019C123" w14:textId="56A39EEF" w:rsidR="000A24FF" w:rsidRPr="00F93F01" w:rsidRDefault="000A24FF" w:rsidP="000A24FF">
      <w:pPr>
        <w:pBdr>
          <w:bottom w:val="single" w:sz="6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24"/>
          <w:lang w:val="ca-ES"/>
        </w:rPr>
      </w:pP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 xml:space="preserve">1. DADES </w:t>
      </w:r>
      <w:r w:rsidR="00F93F01" w:rsidRPr="00F93F01">
        <w:rPr>
          <w:rFonts w:asciiTheme="minorHAnsi" w:hAnsiTheme="minorHAnsi" w:cstheme="minorHAnsi"/>
          <w:b/>
          <w:sz w:val="24"/>
          <w:szCs w:val="24"/>
          <w:lang w:val="ca-ES"/>
        </w:rPr>
        <w:t xml:space="preserve">DE LA </w:t>
      </w: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>SOL·LICITUD</w:t>
      </w:r>
    </w:p>
    <w:p w14:paraId="57134B35" w14:textId="77777777" w:rsidR="000A24FF" w:rsidRPr="00F93F01" w:rsidRDefault="000A24FF" w:rsidP="000A24FF">
      <w:pPr>
        <w:spacing w:line="240" w:lineRule="auto"/>
        <w:jc w:val="both"/>
        <w:rPr>
          <w:rFonts w:asciiTheme="minorHAnsi" w:hAnsiTheme="minorHAnsi" w:cstheme="minorHAnsi"/>
          <w:b/>
          <w:lang w:val="ca-ES"/>
        </w:rPr>
      </w:pPr>
    </w:p>
    <w:p w14:paraId="1A3914E3" w14:textId="77777777" w:rsidR="000A24FF" w:rsidRPr="00F93F01" w:rsidRDefault="000A24FF" w:rsidP="000A24FF">
      <w:pPr>
        <w:spacing w:line="240" w:lineRule="auto"/>
        <w:jc w:val="both"/>
        <w:rPr>
          <w:rFonts w:asciiTheme="minorHAnsi" w:hAnsiTheme="minorHAnsi" w:cstheme="minorHAnsi"/>
          <w:b/>
          <w:lang w:val="ca-ES"/>
        </w:rPr>
      </w:pPr>
      <w:r w:rsidRPr="00F93F01">
        <w:rPr>
          <w:rFonts w:asciiTheme="minorHAnsi" w:hAnsiTheme="minorHAnsi" w:cstheme="minorHAnsi"/>
          <w:b/>
          <w:lang w:val="ca-ES"/>
        </w:rPr>
        <w:t xml:space="preserve">Centre sol·licitant: </w:t>
      </w:r>
    </w:p>
    <w:p w14:paraId="1AE2F9C5" w14:textId="6F6063AD" w:rsidR="000A24FF" w:rsidRPr="00F93F01" w:rsidRDefault="000A24FF" w:rsidP="000A24FF">
      <w:pPr>
        <w:tabs>
          <w:tab w:val="right" w:pos="8504"/>
        </w:tabs>
        <w:spacing w:line="240" w:lineRule="auto"/>
        <w:jc w:val="both"/>
        <w:rPr>
          <w:rFonts w:asciiTheme="minorHAnsi" w:hAnsiTheme="minorHAnsi" w:cstheme="minorHAnsi"/>
          <w:b/>
          <w:lang w:val="ca-ES"/>
        </w:rPr>
      </w:pPr>
      <w:r w:rsidRPr="00F93F01">
        <w:rPr>
          <w:rFonts w:asciiTheme="minorHAnsi" w:hAnsiTheme="minorHAnsi" w:cstheme="minorHAnsi"/>
          <w:b/>
          <w:lang w:val="ca-ES"/>
        </w:rPr>
        <w:t>Títol de la sol·licitud (</w:t>
      </w:r>
      <w:r w:rsidR="00F93F01">
        <w:rPr>
          <w:rFonts w:asciiTheme="minorHAnsi" w:hAnsiTheme="minorHAnsi" w:cstheme="minorHAnsi"/>
          <w:b/>
          <w:lang w:val="ca-ES"/>
        </w:rPr>
        <w:t>a</w:t>
      </w:r>
      <w:r w:rsidRPr="00F93F01">
        <w:rPr>
          <w:rFonts w:asciiTheme="minorHAnsi" w:hAnsiTheme="minorHAnsi" w:cstheme="minorHAnsi"/>
          <w:b/>
          <w:lang w:val="ca-ES"/>
        </w:rPr>
        <w:t xml:space="preserve">crònim): </w:t>
      </w:r>
    </w:p>
    <w:p w14:paraId="1094C1FA" w14:textId="77777777" w:rsidR="000A24FF" w:rsidRPr="00F93F01" w:rsidRDefault="000A24FF" w:rsidP="000A24FF">
      <w:pPr>
        <w:spacing w:line="240" w:lineRule="auto"/>
        <w:jc w:val="both"/>
        <w:outlineLvl w:val="0"/>
        <w:rPr>
          <w:rFonts w:asciiTheme="minorHAnsi" w:hAnsiTheme="minorHAnsi" w:cstheme="minorHAnsi"/>
          <w:b/>
          <w:lang w:val="ca-ES"/>
        </w:rPr>
      </w:pPr>
      <w:r w:rsidRPr="00F93F01">
        <w:rPr>
          <w:rFonts w:asciiTheme="minorHAnsi" w:hAnsiTheme="minorHAnsi" w:cstheme="minorHAnsi"/>
          <w:b/>
          <w:lang w:val="ca-ES"/>
        </w:rPr>
        <w:t xml:space="preserve">Responsable cientificotècnic: </w:t>
      </w:r>
    </w:p>
    <w:p w14:paraId="35E24B45" w14:textId="4B1454CA" w:rsidR="000A24FF" w:rsidRPr="00F93F01" w:rsidRDefault="00F93F01" w:rsidP="000A24FF">
      <w:pPr>
        <w:spacing w:line="240" w:lineRule="auto"/>
        <w:jc w:val="both"/>
        <w:outlineLvl w:val="0"/>
        <w:rPr>
          <w:rFonts w:asciiTheme="minorHAnsi" w:hAnsiTheme="minorHAnsi" w:cstheme="minorHAnsi"/>
          <w:b/>
          <w:lang w:val="ca-ES"/>
        </w:rPr>
      </w:pPr>
      <w:r>
        <w:rPr>
          <w:rFonts w:asciiTheme="minorHAnsi" w:hAnsiTheme="minorHAnsi" w:cstheme="minorHAnsi"/>
          <w:b/>
          <w:lang w:val="ca-ES"/>
        </w:rPr>
        <w:t>Adreça electrònica i telèfon</w:t>
      </w:r>
      <w:r w:rsidR="000A24FF" w:rsidRPr="00F93F01">
        <w:rPr>
          <w:rFonts w:asciiTheme="minorHAnsi" w:hAnsiTheme="minorHAnsi" w:cstheme="minorHAnsi"/>
          <w:b/>
          <w:lang w:val="ca-ES"/>
        </w:rPr>
        <w:t>:</w:t>
      </w:r>
    </w:p>
    <w:p w14:paraId="456E596D" w14:textId="54C48DEE" w:rsidR="000A24FF" w:rsidRPr="00F93F01" w:rsidRDefault="000A24FF" w:rsidP="000A24FF">
      <w:pPr>
        <w:spacing w:line="240" w:lineRule="auto"/>
        <w:jc w:val="both"/>
        <w:outlineLvl w:val="0"/>
        <w:rPr>
          <w:rFonts w:asciiTheme="minorHAnsi" w:hAnsiTheme="minorHAnsi" w:cstheme="minorHAnsi"/>
          <w:b/>
          <w:lang w:val="ca-ES"/>
        </w:rPr>
      </w:pPr>
      <w:r w:rsidRPr="00F93F01">
        <w:rPr>
          <w:rFonts w:asciiTheme="minorHAnsi" w:hAnsiTheme="minorHAnsi" w:cstheme="minorHAnsi"/>
          <w:b/>
          <w:lang w:val="ca-ES"/>
        </w:rPr>
        <w:t>Breu resum de l</w:t>
      </w:r>
      <w:r w:rsidR="009624B2">
        <w:rPr>
          <w:rFonts w:asciiTheme="minorHAnsi" w:hAnsiTheme="minorHAnsi" w:cstheme="minorHAnsi"/>
          <w:b/>
          <w:lang w:val="ca-ES"/>
        </w:rPr>
        <w:t>’</w:t>
      </w:r>
      <w:r w:rsidRPr="00F93F01">
        <w:rPr>
          <w:rFonts w:asciiTheme="minorHAnsi" w:hAnsiTheme="minorHAnsi" w:cstheme="minorHAnsi"/>
          <w:b/>
          <w:lang w:val="ca-ES"/>
        </w:rPr>
        <w:t>actuació:</w:t>
      </w:r>
    </w:p>
    <w:p w14:paraId="35698FC0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2DBC9AD5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378CAE4D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2B07A068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5EA186DA" w14:textId="0DFDF62A" w:rsidR="000A24FF" w:rsidRPr="00F93F01" w:rsidRDefault="000A24FF" w:rsidP="000A24FF">
      <w:pPr>
        <w:pBdr>
          <w:bottom w:val="single" w:sz="6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24"/>
          <w:lang w:val="ca-ES"/>
        </w:rPr>
      </w:pP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>2. DESCRIPCIÓ DE L</w:t>
      </w:r>
      <w:r w:rsidR="009624B2">
        <w:rPr>
          <w:rFonts w:asciiTheme="minorHAnsi" w:hAnsiTheme="minorHAnsi" w:cstheme="minorHAnsi"/>
          <w:b/>
          <w:sz w:val="24"/>
          <w:szCs w:val="24"/>
          <w:lang w:val="ca-ES"/>
        </w:rPr>
        <w:t>’</w:t>
      </w: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 xml:space="preserve">ACTUACIÓ </w:t>
      </w:r>
    </w:p>
    <w:p w14:paraId="75BF4790" w14:textId="47882CD0" w:rsidR="000A24FF" w:rsidRPr="00F93F01" w:rsidRDefault="000A24FF" w:rsidP="000A24FF">
      <w:pPr>
        <w:shd w:val="clear" w:color="auto" w:fill="FFFFFF"/>
        <w:tabs>
          <w:tab w:val="left" w:pos="851"/>
        </w:tabs>
        <w:spacing w:before="240" w:after="240"/>
        <w:jc w:val="both"/>
        <w:rPr>
          <w:rFonts w:asciiTheme="minorHAnsi" w:hAnsiTheme="minorHAnsi" w:cstheme="minorHAnsi"/>
          <w:bCs/>
          <w:sz w:val="20"/>
          <w:szCs w:val="20"/>
          <w:lang w:val="ca-ES"/>
        </w:rPr>
      </w:pP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2.1.</w:t>
      </w:r>
      <w:r w:rsidRPr="00F93F01">
        <w:rPr>
          <w:rFonts w:asciiTheme="minorHAnsi" w:hAnsiTheme="minorHAnsi" w:cstheme="minorHAnsi"/>
          <w:bCs/>
          <w:sz w:val="20"/>
          <w:szCs w:val="20"/>
          <w:lang w:val="ca-ES"/>
        </w:rPr>
        <w:t xml:space="preserve"> 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Descripció de l</w:t>
      </w:r>
      <w:r w:rsidR="009624B2">
        <w:rPr>
          <w:rFonts w:asciiTheme="minorHAnsi" w:hAnsiTheme="minorHAnsi" w:cstheme="minorHAnsi"/>
          <w:b/>
          <w:bCs/>
          <w:sz w:val="20"/>
          <w:szCs w:val="20"/>
          <w:lang w:val="ca-ES"/>
        </w:rPr>
        <w:t>’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equipament sol·licitat</w:t>
      </w:r>
    </w:p>
    <w:p w14:paraId="46294E82" w14:textId="0B4406D1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si correspon a renovació d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equipament disponible.</w:t>
      </w:r>
    </w:p>
    <w:p w14:paraId="39B599FC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06E11A56" w14:textId="0BAF1F1D" w:rsidR="000A24FF" w:rsidRPr="00F93F01" w:rsidRDefault="000A24FF" w:rsidP="000A24FF">
      <w:pPr>
        <w:shd w:val="clear" w:color="auto" w:fill="FFFFFF"/>
        <w:tabs>
          <w:tab w:val="left" w:pos="851"/>
        </w:tabs>
        <w:spacing w:before="240" w:after="240"/>
        <w:jc w:val="both"/>
        <w:rPr>
          <w:rFonts w:asciiTheme="minorHAnsi" w:hAnsiTheme="minorHAnsi" w:cstheme="minorHAnsi"/>
          <w:bCs/>
          <w:sz w:val="20"/>
          <w:szCs w:val="20"/>
          <w:lang w:val="ca-ES"/>
        </w:rPr>
      </w:pP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2.2.</w:t>
      </w:r>
      <w:r w:rsidRPr="00F93F01">
        <w:rPr>
          <w:rFonts w:asciiTheme="minorHAnsi" w:hAnsiTheme="minorHAnsi" w:cstheme="minorHAnsi"/>
          <w:bCs/>
          <w:sz w:val="20"/>
          <w:szCs w:val="20"/>
          <w:lang w:val="ca-ES"/>
        </w:rPr>
        <w:t xml:space="preserve"> 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Adequació d</w:t>
      </w:r>
      <w:r w:rsidR="009624B2">
        <w:rPr>
          <w:rFonts w:asciiTheme="minorHAnsi" w:hAnsiTheme="minorHAnsi" w:cstheme="minorHAnsi"/>
          <w:b/>
          <w:bCs/>
          <w:sz w:val="20"/>
          <w:szCs w:val="20"/>
          <w:lang w:val="ca-ES"/>
        </w:rPr>
        <w:t>’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instal·lacions i infraestructures (si es requereixen)</w:t>
      </w:r>
    </w:p>
    <w:p w14:paraId="04BC1B27" w14:textId="3CA8F18B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si es requereixen infraestructures específiques per a la instal·lació de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equipament. Necessitats d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aïllament, instal·lació de gasos, refrigeració i necessitat de personal per a la utilització i manteniment i si es pot incorporar als serveis generals de suport a la investigació de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UJI.</w:t>
      </w:r>
    </w:p>
    <w:p w14:paraId="3F6A6CB4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70D8FE71" w14:textId="5C2F05DC" w:rsidR="000A24FF" w:rsidRPr="00F93F01" w:rsidRDefault="000A24FF" w:rsidP="000A24FF">
      <w:pPr>
        <w:shd w:val="clear" w:color="auto" w:fill="FFFFFF"/>
        <w:tabs>
          <w:tab w:val="left" w:pos="851"/>
        </w:tabs>
        <w:spacing w:before="240" w:after="240"/>
        <w:jc w:val="both"/>
        <w:rPr>
          <w:rFonts w:asciiTheme="minorHAnsi" w:hAnsiTheme="minorHAnsi" w:cstheme="minorHAnsi"/>
          <w:bCs/>
          <w:sz w:val="20"/>
          <w:szCs w:val="20"/>
          <w:lang w:val="ca-ES"/>
        </w:rPr>
      </w:pP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2.3.</w:t>
      </w:r>
      <w:r w:rsidRPr="00F93F01">
        <w:rPr>
          <w:rFonts w:asciiTheme="minorHAnsi" w:hAnsiTheme="minorHAnsi" w:cstheme="minorHAnsi"/>
          <w:bCs/>
          <w:sz w:val="20"/>
          <w:szCs w:val="20"/>
          <w:lang w:val="ca-ES"/>
        </w:rPr>
        <w:t xml:space="preserve"> 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Objectiu</w:t>
      </w:r>
      <w:r w:rsid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s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 xml:space="preserve"> científic</w:t>
      </w:r>
      <w:r w:rsid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s i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 xml:space="preserve"> tècnics </w:t>
      </w:r>
    </w:p>
    <w:p w14:paraId="4FA63913" w14:textId="7B496BC3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breument els objectius que es pretene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n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aconseguir amb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adquisició de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equipament.</w:t>
      </w:r>
    </w:p>
    <w:p w14:paraId="0D313214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335ADBFE" w14:textId="086440FD" w:rsidR="000A24FF" w:rsidRPr="00F93F01" w:rsidRDefault="000A24FF" w:rsidP="000A24FF">
      <w:pPr>
        <w:shd w:val="clear" w:color="auto" w:fill="FFFFFF"/>
        <w:tabs>
          <w:tab w:val="left" w:pos="851"/>
        </w:tabs>
        <w:spacing w:before="240" w:after="240"/>
        <w:jc w:val="both"/>
        <w:rPr>
          <w:rFonts w:asciiTheme="minorHAnsi" w:hAnsiTheme="minorHAnsi" w:cstheme="minorHAnsi"/>
          <w:bCs/>
          <w:sz w:val="20"/>
          <w:szCs w:val="20"/>
          <w:lang w:val="ca-ES"/>
        </w:rPr>
      </w:pP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2.4.</w:t>
      </w:r>
      <w:r w:rsidRPr="00F93F01">
        <w:rPr>
          <w:rFonts w:asciiTheme="minorHAnsi" w:hAnsiTheme="minorHAnsi" w:cstheme="minorHAnsi"/>
          <w:bCs/>
          <w:sz w:val="20"/>
          <w:szCs w:val="20"/>
          <w:lang w:val="ca-ES"/>
        </w:rPr>
        <w:t xml:space="preserve"> 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Motivació/necessitat de l</w:t>
      </w:r>
      <w:r w:rsidR="009624B2">
        <w:rPr>
          <w:rFonts w:asciiTheme="minorHAnsi" w:hAnsiTheme="minorHAnsi" w:cstheme="minorHAnsi"/>
          <w:b/>
          <w:bCs/>
          <w:sz w:val="20"/>
          <w:szCs w:val="20"/>
          <w:lang w:val="ca-ES"/>
        </w:rPr>
        <w:t>’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>adquisició d</w:t>
      </w:r>
      <w:r w:rsidR="009624B2">
        <w:rPr>
          <w:rFonts w:asciiTheme="minorHAnsi" w:hAnsiTheme="minorHAnsi" w:cstheme="minorHAnsi"/>
          <w:b/>
          <w:bCs/>
          <w:sz w:val="20"/>
          <w:szCs w:val="20"/>
          <w:lang w:val="ca-ES"/>
        </w:rPr>
        <w:t>’</w:t>
      </w:r>
      <w:r w:rsidRPr="00F93F01">
        <w:rPr>
          <w:rFonts w:asciiTheme="minorHAnsi" w:hAnsiTheme="minorHAnsi" w:cstheme="minorHAnsi"/>
          <w:b/>
          <w:bCs/>
          <w:sz w:val="20"/>
          <w:szCs w:val="20"/>
          <w:lang w:val="ca-ES"/>
        </w:rPr>
        <w:t xml:space="preserve">equipament </w:t>
      </w:r>
    </w:p>
    <w:p w14:paraId="3FB677FD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56260125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0B06D949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20CA8E21" w14:textId="77777777" w:rsidR="000A24FF" w:rsidRPr="00F93F01" w:rsidRDefault="000A24FF" w:rsidP="000A24FF">
      <w:pPr>
        <w:pBdr>
          <w:bottom w:val="single" w:sz="6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24"/>
          <w:lang w:val="ca-ES"/>
        </w:rPr>
      </w:pP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lastRenderedPageBreak/>
        <w:t>3. PRESSUPOST I MANTENIMENT</w:t>
      </w:r>
    </w:p>
    <w:p w14:paraId="15BB3BD7" w14:textId="5CB12EE2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el pressupost global de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equipament sol·licitat i adjunt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dues factures proforma. Detall</w:t>
      </w:r>
      <w:r w:rsidR="00F93F01">
        <w:rPr>
          <w:rFonts w:asciiTheme="minorHAnsi" w:hAnsiTheme="minorHAnsi" w:cstheme="minorHAnsi"/>
          <w:color w:val="767171" w:themeColor="background2" w:themeShade="80"/>
          <w:lang w:val="ca-ES"/>
        </w:rPr>
        <w:t>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el cost dels accessoris addicionals. Indi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les despeses de manteniment previst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e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s com 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ara 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la utilització de líquids criogènics,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el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canvi de consumibles, etc.</w:t>
      </w:r>
    </w:p>
    <w:p w14:paraId="4AF37541" w14:textId="0BAEC7FE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Realitz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una estimació del cost de les avaries (desplaçament tècnics, cost/hora tècnic, peces, etc.)</w:t>
      </w:r>
    </w:p>
    <w:p w14:paraId="78E629C2" w14:textId="77777777" w:rsidR="000A24FF" w:rsidRPr="00F93F01" w:rsidRDefault="000A24FF" w:rsidP="000A24FF">
      <w:pPr>
        <w:jc w:val="both"/>
        <w:rPr>
          <w:rFonts w:asciiTheme="minorHAnsi" w:hAnsiTheme="minorHAnsi" w:cstheme="minorHAnsi"/>
          <w:color w:val="auto"/>
          <w:lang w:val="ca-ES"/>
        </w:rPr>
      </w:pPr>
    </w:p>
    <w:p w14:paraId="30DCEDF0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26A0F0C6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07419494" w14:textId="77777777" w:rsidR="000A24FF" w:rsidRPr="00F93F01" w:rsidRDefault="000A24FF" w:rsidP="000A24FF">
      <w:pPr>
        <w:pBdr>
          <w:bottom w:val="single" w:sz="6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24"/>
          <w:lang w:val="ca-ES"/>
        </w:rPr>
      </w:pP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 xml:space="preserve">4. PERSONAL INVESTIGADOR </w:t>
      </w:r>
    </w:p>
    <w:p w14:paraId="79EDB187" w14:textId="2922D43D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el nom del personal investigador que avala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adquisició de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equipament. Afegi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totes le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s files necess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à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ri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es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.</w:t>
      </w:r>
    </w:p>
    <w:tbl>
      <w:tblPr>
        <w:tblStyle w:val="Taulaambquadrcula"/>
        <w:tblW w:w="0" w:type="auto"/>
        <w:tblLook w:val="04A0" w:firstRow="1" w:lastRow="0" w:firstColumn="1" w:lastColumn="0" w:noHBand="0" w:noVBand="1"/>
      </w:tblPr>
      <w:tblGrid>
        <w:gridCol w:w="1278"/>
        <w:gridCol w:w="1257"/>
        <w:gridCol w:w="1259"/>
        <w:gridCol w:w="1257"/>
        <w:gridCol w:w="1259"/>
        <w:gridCol w:w="1258"/>
        <w:gridCol w:w="1260"/>
      </w:tblGrid>
      <w:tr w:rsidR="000A24FF" w:rsidRPr="00F93F01" w14:paraId="2626B792" w14:textId="77777777" w:rsidTr="00CF36CC">
        <w:tc>
          <w:tcPr>
            <w:tcW w:w="1261" w:type="dxa"/>
          </w:tcPr>
          <w:p w14:paraId="2EC077FD" w14:textId="22C97E72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Investigador</w:t>
            </w:r>
            <w:r w:rsidR="009624B2">
              <w:rPr>
                <w:rFonts w:cstheme="minorHAnsi"/>
                <w:sz w:val="18"/>
                <w:szCs w:val="18"/>
                <w:lang w:val="ca-ES"/>
              </w:rPr>
              <w:t>/a</w:t>
            </w:r>
          </w:p>
        </w:tc>
        <w:tc>
          <w:tcPr>
            <w:tcW w:w="1261" w:type="dxa"/>
          </w:tcPr>
          <w:p w14:paraId="28C7E6C6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Nom</w:t>
            </w:r>
          </w:p>
        </w:tc>
        <w:tc>
          <w:tcPr>
            <w:tcW w:w="1261" w:type="dxa"/>
          </w:tcPr>
          <w:p w14:paraId="17ED06CF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Cognoms</w:t>
            </w:r>
          </w:p>
        </w:tc>
        <w:tc>
          <w:tcPr>
            <w:tcW w:w="1261" w:type="dxa"/>
          </w:tcPr>
          <w:p w14:paraId="7B2AF49C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DNI</w:t>
            </w:r>
          </w:p>
        </w:tc>
        <w:tc>
          <w:tcPr>
            <w:tcW w:w="1261" w:type="dxa"/>
          </w:tcPr>
          <w:p w14:paraId="39F6F477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Categoria</w:t>
            </w:r>
          </w:p>
        </w:tc>
        <w:tc>
          <w:tcPr>
            <w:tcW w:w="1261" w:type="dxa"/>
          </w:tcPr>
          <w:p w14:paraId="520D535E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Centre</w:t>
            </w:r>
          </w:p>
        </w:tc>
        <w:tc>
          <w:tcPr>
            <w:tcW w:w="1262" w:type="dxa"/>
          </w:tcPr>
          <w:p w14:paraId="64442AB1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Signatura</w:t>
            </w:r>
          </w:p>
        </w:tc>
      </w:tr>
      <w:tr w:rsidR="000A24FF" w:rsidRPr="00F93F01" w14:paraId="7771D73E" w14:textId="77777777" w:rsidTr="00CF36CC">
        <w:tc>
          <w:tcPr>
            <w:tcW w:w="1261" w:type="dxa"/>
          </w:tcPr>
          <w:p w14:paraId="365D2BC4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1</w:t>
            </w:r>
          </w:p>
        </w:tc>
        <w:tc>
          <w:tcPr>
            <w:tcW w:w="1261" w:type="dxa"/>
          </w:tcPr>
          <w:p w14:paraId="2F64BBDF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4688204B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6F4BC59E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48E93F93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3738C9F0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2" w:type="dxa"/>
          </w:tcPr>
          <w:p w14:paraId="18A7C65F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</w:tr>
      <w:tr w:rsidR="000A24FF" w:rsidRPr="00F93F01" w14:paraId="6C82BD78" w14:textId="77777777" w:rsidTr="00CF36CC">
        <w:tc>
          <w:tcPr>
            <w:tcW w:w="1261" w:type="dxa"/>
          </w:tcPr>
          <w:p w14:paraId="655B5038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2</w:t>
            </w:r>
          </w:p>
        </w:tc>
        <w:tc>
          <w:tcPr>
            <w:tcW w:w="1261" w:type="dxa"/>
          </w:tcPr>
          <w:p w14:paraId="7B21675B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4B87074B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162F9E31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3BD47E64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62018BD5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2" w:type="dxa"/>
          </w:tcPr>
          <w:p w14:paraId="705E4B7C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</w:tr>
      <w:tr w:rsidR="000A24FF" w:rsidRPr="00F93F01" w14:paraId="39E20E32" w14:textId="77777777" w:rsidTr="00CF36CC">
        <w:tc>
          <w:tcPr>
            <w:tcW w:w="1261" w:type="dxa"/>
          </w:tcPr>
          <w:p w14:paraId="6EAB944F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  <w:r w:rsidRPr="00F93F01">
              <w:rPr>
                <w:rFonts w:cstheme="minorHAnsi"/>
                <w:sz w:val="18"/>
                <w:szCs w:val="18"/>
                <w:lang w:val="ca-ES"/>
              </w:rPr>
              <w:t>3</w:t>
            </w:r>
          </w:p>
        </w:tc>
        <w:tc>
          <w:tcPr>
            <w:tcW w:w="1261" w:type="dxa"/>
          </w:tcPr>
          <w:p w14:paraId="4765944F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1EF76D0C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151F30BD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689D9228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1" w:type="dxa"/>
          </w:tcPr>
          <w:p w14:paraId="7FFCFE04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  <w:tc>
          <w:tcPr>
            <w:tcW w:w="1262" w:type="dxa"/>
          </w:tcPr>
          <w:p w14:paraId="27A9D877" w14:textId="77777777" w:rsidR="000A24FF" w:rsidRPr="00F93F01" w:rsidRDefault="000A24FF" w:rsidP="00CF36CC">
            <w:pPr>
              <w:jc w:val="both"/>
              <w:rPr>
                <w:rFonts w:cstheme="minorHAnsi"/>
                <w:sz w:val="18"/>
                <w:szCs w:val="18"/>
                <w:lang w:val="ca-ES"/>
              </w:rPr>
            </w:pPr>
          </w:p>
        </w:tc>
      </w:tr>
    </w:tbl>
    <w:p w14:paraId="30475A26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3C5A304F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6AFC0BA2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625723E3" w14:textId="77777777" w:rsidR="000A24FF" w:rsidRPr="00F93F01" w:rsidRDefault="000A24FF" w:rsidP="000A24FF">
      <w:pPr>
        <w:jc w:val="both"/>
        <w:rPr>
          <w:rFonts w:asciiTheme="minorHAnsi" w:hAnsiTheme="minorHAnsi" w:cstheme="minorHAnsi"/>
          <w:lang w:val="ca-ES"/>
        </w:rPr>
      </w:pPr>
    </w:p>
    <w:p w14:paraId="440893CE" w14:textId="77777777" w:rsidR="000A24FF" w:rsidRPr="00F93F01" w:rsidRDefault="000A24FF" w:rsidP="000A24FF">
      <w:pPr>
        <w:pBdr>
          <w:bottom w:val="single" w:sz="6" w:space="1" w:color="auto"/>
        </w:pBdr>
        <w:jc w:val="both"/>
        <w:outlineLvl w:val="0"/>
        <w:rPr>
          <w:rFonts w:asciiTheme="minorHAnsi" w:hAnsiTheme="minorHAnsi" w:cstheme="minorHAnsi"/>
          <w:b/>
          <w:sz w:val="24"/>
          <w:szCs w:val="24"/>
          <w:lang w:val="ca-ES"/>
        </w:rPr>
      </w:pPr>
      <w:r w:rsidRPr="00F93F01">
        <w:rPr>
          <w:rFonts w:asciiTheme="minorHAnsi" w:hAnsiTheme="minorHAnsi" w:cstheme="minorHAnsi"/>
          <w:b/>
          <w:sz w:val="24"/>
          <w:szCs w:val="24"/>
          <w:lang w:val="ca-ES"/>
        </w:rPr>
        <w:t>5. ALTRES CONSIDERACIONS</w:t>
      </w:r>
    </w:p>
    <w:p w14:paraId="181B2599" w14:textId="1E9FAE99" w:rsidR="000A24FF" w:rsidRPr="00F93F01" w:rsidRDefault="000A24FF" w:rsidP="000A24FF">
      <w:pPr>
        <w:jc w:val="both"/>
        <w:rPr>
          <w:rFonts w:asciiTheme="minorHAnsi" w:hAnsiTheme="minorHAnsi" w:cstheme="minorHAnsi"/>
          <w:color w:val="767171" w:themeColor="background2" w:themeShade="80"/>
          <w:lang w:val="ca-ES"/>
        </w:rPr>
      </w:pP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Indi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queu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altres consideracions que </w:t>
      </w:r>
      <w:proofErr w:type="spellStart"/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puguen</w:t>
      </w:r>
      <w:proofErr w:type="spellEnd"/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 xml:space="preserve"> tindre un impacte en l</w:t>
      </w:r>
      <w:r w:rsidR="009624B2">
        <w:rPr>
          <w:rFonts w:asciiTheme="minorHAnsi" w:hAnsiTheme="minorHAnsi" w:cstheme="minorHAnsi"/>
          <w:color w:val="767171" w:themeColor="background2" w:themeShade="80"/>
          <w:lang w:val="ca-ES"/>
        </w:rPr>
        <w:t>’</w:t>
      </w:r>
      <w:r w:rsidRPr="00F93F01">
        <w:rPr>
          <w:rFonts w:asciiTheme="minorHAnsi" w:hAnsiTheme="minorHAnsi" w:cstheme="minorHAnsi"/>
          <w:color w:val="767171" w:themeColor="background2" w:themeShade="80"/>
          <w:lang w:val="ca-ES"/>
        </w:rPr>
        <w:t>avaluació de la sol·licitud i que no hagen sigut descrites en els apartats anteriors.</w:t>
      </w:r>
    </w:p>
    <w:p w14:paraId="1BDBB335" w14:textId="768930AF" w:rsidR="003526D0" w:rsidRPr="00F93F01" w:rsidRDefault="003526D0" w:rsidP="00B4083B">
      <w:pPr>
        <w:rPr>
          <w:rFonts w:asciiTheme="minorHAnsi" w:hAnsiTheme="minorHAnsi" w:cstheme="minorHAnsi"/>
          <w:color w:val="000000" w:themeColor="text1"/>
          <w:sz w:val="20"/>
          <w:szCs w:val="20"/>
          <w:lang w:val="ca-ES"/>
        </w:rPr>
      </w:pPr>
    </w:p>
    <w:sectPr w:rsidR="003526D0" w:rsidRPr="00F93F01" w:rsidSect="00264FA7">
      <w:headerReference w:type="first" r:id="rId8"/>
      <w:pgSz w:w="12240" w:h="15840"/>
      <w:pgMar w:top="1417" w:right="1701" w:bottom="1417" w:left="1701" w:header="39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51ABA" w14:textId="77777777" w:rsidR="00FD4CA8" w:rsidRDefault="00FD4CA8">
      <w:pPr>
        <w:spacing w:line="240" w:lineRule="auto"/>
      </w:pPr>
      <w:r>
        <w:separator/>
      </w:r>
    </w:p>
  </w:endnote>
  <w:endnote w:type="continuationSeparator" w:id="0">
    <w:p w14:paraId="729D3F61" w14:textId="77777777" w:rsidR="00FD4CA8" w:rsidRDefault="00FD4C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1EEAD" w14:textId="77777777" w:rsidR="00FD4CA8" w:rsidRDefault="00FD4CA8">
      <w:pPr>
        <w:spacing w:line="240" w:lineRule="auto"/>
      </w:pPr>
      <w:r>
        <w:separator/>
      </w:r>
    </w:p>
  </w:footnote>
  <w:footnote w:type="continuationSeparator" w:id="0">
    <w:p w14:paraId="1F859B0B" w14:textId="77777777" w:rsidR="00FD4CA8" w:rsidRDefault="00FD4C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87B38" w14:textId="70E2A655" w:rsidR="00E875B9" w:rsidRDefault="00E875B9">
    <w:pPr>
      <w:pStyle w:val="Capalera"/>
    </w:pPr>
  </w:p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453"/>
      <w:gridCol w:w="4848"/>
      <w:gridCol w:w="166"/>
      <w:gridCol w:w="4146"/>
    </w:tblGrid>
    <w:tr w:rsidR="00E875B9" w:rsidRPr="0070258C" w14:paraId="257B3C05" w14:textId="77777777" w:rsidTr="000E71C8">
      <w:trPr>
        <w:cantSplit/>
        <w:trHeight w:hRule="exact" w:val="1628"/>
      </w:trPr>
      <w:tc>
        <w:tcPr>
          <w:tcW w:w="1453" w:type="dxa"/>
          <w:shd w:val="clear" w:color="auto" w:fill="auto"/>
        </w:tcPr>
        <w:p w14:paraId="2F54F3AE" w14:textId="77777777" w:rsidR="00E875B9" w:rsidRDefault="00E875B9" w:rsidP="00E875B9">
          <w:pPr>
            <w:rPr>
              <w:b/>
              <w:caps/>
            </w:rPr>
          </w:pPr>
          <w:r>
            <w:rPr>
              <w:noProof/>
            </w:rPr>
            <w:object w:dxaOrig="1344" w:dyaOrig="1347" w14:anchorId="2BDBEE6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67.5pt;height:67.5pt;mso-width-percent:0;mso-height-percent:0;mso-width-percent:0;mso-height-percent:0" filled="t">
                <v:fill color2="black"/>
                <v:imagedata r:id="rId1" o:title=""/>
              </v:shape>
              <o:OLEObject Type="Embed" ProgID="Word.Picture.8" ShapeID="_x0000_i1025" DrawAspect="Content" ObjectID="_1746347172" r:id="rId2"/>
            </w:object>
          </w:r>
        </w:p>
      </w:tc>
      <w:tc>
        <w:tcPr>
          <w:tcW w:w="4848" w:type="dxa"/>
          <w:shd w:val="clear" w:color="auto" w:fill="auto"/>
          <w:vAlign w:val="center"/>
        </w:tcPr>
        <w:p w14:paraId="69151806" w14:textId="64331053" w:rsidR="00E875B9" w:rsidRPr="00DC2C04" w:rsidRDefault="00E875B9" w:rsidP="00E875B9">
          <w:pPr>
            <w:ind w:left="2162"/>
            <w:rPr>
              <w:rFonts w:asciiTheme="minorHAnsi" w:hAnsiTheme="minorHAnsi" w:cstheme="minorHAnsi"/>
              <w:lang w:val="ca-ES"/>
            </w:rPr>
          </w:pPr>
          <w:r w:rsidRPr="00DC2C04">
            <w:rPr>
              <w:rFonts w:asciiTheme="minorHAnsi" w:hAnsiTheme="minorHAnsi" w:cstheme="minorHAnsi"/>
              <w:lang w:val="ca-ES"/>
            </w:rPr>
            <w:t>Vicerectorat d</w:t>
          </w:r>
          <w:r w:rsidR="009624B2">
            <w:rPr>
              <w:rFonts w:asciiTheme="minorHAnsi" w:hAnsiTheme="minorHAnsi" w:cstheme="minorHAnsi"/>
              <w:lang w:val="ca-ES"/>
            </w:rPr>
            <w:t>’</w:t>
          </w:r>
          <w:r w:rsidRPr="00DC2C04">
            <w:rPr>
              <w:rFonts w:asciiTheme="minorHAnsi" w:hAnsiTheme="minorHAnsi" w:cstheme="minorHAnsi"/>
              <w:lang w:val="ca-ES"/>
            </w:rPr>
            <w:t>Investigació</w:t>
          </w:r>
        </w:p>
      </w:tc>
      <w:tc>
        <w:tcPr>
          <w:tcW w:w="166" w:type="dxa"/>
          <w:shd w:val="clear" w:color="auto" w:fill="000000"/>
        </w:tcPr>
        <w:p w14:paraId="694798C3" w14:textId="77777777" w:rsidR="00E875B9" w:rsidRPr="00DC2C04" w:rsidRDefault="00E875B9" w:rsidP="00E875B9">
          <w:pPr>
            <w:rPr>
              <w:lang w:val="ca-ES"/>
            </w:rPr>
          </w:pPr>
        </w:p>
      </w:tc>
      <w:tc>
        <w:tcPr>
          <w:tcW w:w="4146" w:type="dxa"/>
          <w:shd w:val="clear" w:color="auto" w:fill="auto"/>
          <w:vAlign w:val="center"/>
        </w:tcPr>
        <w:p w14:paraId="7ABC50F8" w14:textId="77777777" w:rsidR="00E875B9" w:rsidRPr="00DC2C04" w:rsidRDefault="00E875B9" w:rsidP="00E875B9">
          <w:pPr>
            <w:ind w:right="1476"/>
            <w:rPr>
              <w:rFonts w:asciiTheme="minorHAnsi" w:hAnsiTheme="minorHAnsi" w:cstheme="minorHAnsi"/>
              <w:lang w:val="ca-ES"/>
            </w:rPr>
          </w:pPr>
          <w:r w:rsidRPr="00DC2C04">
            <w:rPr>
              <w:rFonts w:asciiTheme="minorHAnsi" w:hAnsiTheme="minorHAnsi" w:cstheme="minorHAnsi"/>
              <w:lang w:val="ca-ES"/>
            </w:rPr>
            <w:t>Serveis de suport a la investigació</w:t>
          </w:r>
        </w:p>
      </w:tc>
    </w:tr>
  </w:tbl>
  <w:p w14:paraId="7997904D" w14:textId="725B2492" w:rsidR="00E875B9" w:rsidRPr="00DC2C04" w:rsidRDefault="00E875B9">
    <w:pPr>
      <w:pStyle w:val="Capalera"/>
      <w:rPr>
        <w:lang w:val="es-ES"/>
      </w:rPr>
    </w:pPr>
  </w:p>
  <w:p w14:paraId="719F8A77" w14:textId="77777777" w:rsidR="00E875B9" w:rsidRPr="00DC2C04" w:rsidRDefault="00E875B9">
    <w:pPr>
      <w:pStyle w:val="Capalera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7629B"/>
    <w:multiLevelType w:val="multilevel"/>
    <w:tmpl w:val="3C46B6A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042E0846"/>
    <w:multiLevelType w:val="hybridMultilevel"/>
    <w:tmpl w:val="AB7C502E"/>
    <w:lvl w:ilvl="0" w:tplc="8A24EAC8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E5AB2"/>
    <w:multiLevelType w:val="hybridMultilevel"/>
    <w:tmpl w:val="4E0EDD1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E2738A"/>
    <w:multiLevelType w:val="multilevel"/>
    <w:tmpl w:val="8F22A9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46D00"/>
    <w:multiLevelType w:val="multilevel"/>
    <w:tmpl w:val="DBC6B45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0FCA5A3E"/>
    <w:multiLevelType w:val="multilevel"/>
    <w:tmpl w:val="9B64BC5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DD1B61"/>
    <w:multiLevelType w:val="hybridMultilevel"/>
    <w:tmpl w:val="D43A303C"/>
    <w:lvl w:ilvl="0" w:tplc="0358A7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17E33"/>
    <w:multiLevelType w:val="multilevel"/>
    <w:tmpl w:val="C1B851DA"/>
    <w:lvl w:ilvl="0">
      <w:start w:val="1"/>
      <w:numFmt w:val="lowerLetter"/>
      <w:lvlText w:val="%1."/>
      <w:lvlJc w:val="left"/>
      <w:pPr>
        <w:ind w:left="1176" w:hanging="360"/>
      </w:pPr>
      <w:rPr>
        <w:i/>
      </w:rPr>
    </w:lvl>
    <w:lvl w:ilvl="1">
      <w:start w:val="1"/>
      <w:numFmt w:val="lowerLetter"/>
      <w:lvlText w:val="%2."/>
      <w:lvlJc w:val="left"/>
      <w:pPr>
        <w:ind w:left="1896" w:hanging="360"/>
      </w:pPr>
    </w:lvl>
    <w:lvl w:ilvl="2">
      <w:start w:val="1"/>
      <w:numFmt w:val="lowerRoman"/>
      <w:lvlText w:val="%3."/>
      <w:lvlJc w:val="right"/>
      <w:pPr>
        <w:ind w:left="2616" w:hanging="180"/>
      </w:pPr>
    </w:lvl>
    <w:lvl w:ilvl="3">
      <w:start w:val="1"/>
      <w:numFmt w:val="decimal"/>
      <w:lvlText w:val="%4."/>
      <w:lvlJc w:val="left"/>
      <w:pPr>
        <w:ind w:left="3336" w:hanging="360"/>
      </w:pPr>
    </w:lvl>
    <w:lvl w:ilvl="4">
      <w:start w:val="1"/>
      <w:numFmt w:val="lowerLetter"/>
      <w:lvlText w:val="%5."/>
      <w:lvlJc w:val="left"/>
      <w:pPr>
        <w:ind w:left="4056" w:hanging="360"/>
      </w:pPr>
    </w:lvl>
    <w:lvl w:ilvl="5">
      <w:start w:val="1"/>
      <w:numFmt w:val="lowerRoman"/>
      <w:lvlText w:val="%6."/>
      <w:lvlJc w:val="right"/>
      <w:pPr>
        <w:ind w:left="4776" w:hanging="180"/>
      </w:pPr>
    </w:lvl>
    <w:lvl w:ilvl="6">
      <w:start w:val="1"/>
      <w:numFmt w:val="decimal"/>
      <w:lvlText w:val="%7."/>
      <w:lvlJc w:val="left"/>
      <w:pPr>
        <w:ind w:left="5496" w:hanging="360"/>
      </w:pPr>
    </w:lvl>
    <w:lvl w:ilvl="7">
      <w:start w:val="1"/>
      <w:numFmt w:val="lowerLetter"/>
      <w:lvlText w:val="%8."/>
      <w:lvlJc w:val="left"/>
      <w:pPr>
        <w:ind w:left="6216" w:hanging="360"/>
      </w:pPr>
    </w:lvl>
    <w:lvl w:ilvl="8">
      <w:start w:val="1"/>
      <w:numFmt w:val="lowerRoman"/>
      <w:lvlText w:val="%9."/>
      <w:lvlJc w:val="right"/>
      <w:pPr>
        <w:ind w:left="6936" w:hanging="180"/>
      </w:pPr>
    </w:lvl>
  </w:abstractNum>
  <w:abstractNum w:abstractNumId="8" w15:restartNumberingAfterBreak="0">
    <w:nsid w:val="1CF9275B"/>
    <w:multiLevelType w:val="hybridMultilevel"/>
    <w:tmpl w:val="0D6AE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A0D98"/>
    <w:multiLevelType w:val="multilevel"/>
    <w:tmpl w:val="4692B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33E45FA"/>
    <w:multiLevelType w:val="hybridMultilevel"/>
    <w:tmpl w:val="CF929310"/>
    <w:lvl w:ilvl="0" w:tplc="EE8C0BF4">
      <w:start w:val="1"/>
      <w:numFmt w:val="decimal"/>
      <w:lvlText w:val="%1."/>
      <w:lvlJc w:val="left"/>
      <w:pPr>
        <w:ind w:left="1637" w:hanging="360"/>
      </w:pPr>
      <w:rPr>
        <w:rFonts w:asciiTheme="minorHAnsi" w:hAnsiTheme="minorHAnsi" w:hint="default"/>
        <w:color w:val="1F3864" w:themeColor="accent5" w:themeShade="80"/>
      </w:rPr>
    </w:lvl>
    <w:lvl w:ilvl="1" w:tplc="0C0A0019" w:tentative="1">
      <w:start w:val="1"/>
      <w:numFmt w:val="lowerLetter"/>
      <w:lvlText w:val="%2."/>
      <w:lvlJc w:val="left"/>
      <w:pPr>
        <w:ind w:left="2357" w:hanging="360"/>
      </w:pPr>
    </w:lvl>
    <w:lvl w:ilvl="2" w:tplc="0C0A001B" w:tentative="1">
      <w:start w:val="1"/>
      <w:numFmt w:val="lowerRoman"/>
      <w:lvlText w:val="%3."/>
      <w:lvlJc w:val="right"/>
      <w:pPr>
        <w:ind w:left="3077" w:hanging="180"/>
      </w:pPr>
    </w:lvl>
    <w:lvl w:ilvl="3" w:tplc="0C0A000F" w:tentative="1">
      <w:start w:val="1"/>
      <w:numFmt w:val="decimal"/>
      <w:lvlText w:val="%4."/>
      <w:lvlJc w:val="left"/>
      <w:pPr>
        <w:ind w:left="3797" w:hanging="360"/>
      </w:pPr>
    </w:lvl>
    <w:lvl w:ilvl="4" w:tplc="0C0A0019" w:tentative="1">
      <w:start w:val="1"/>
      <w:numFmt w:val="lowerLetter"/>
      <w:lvlText w:val="%5."/>
      <w:lvlJc w:val="left"/>
      <w:pPr>
        <w:ind w:left="4517" w:hanging="360"/>
      </w:pPr>
    </w:lvl>
    <w:lvl w:ilvl="5" w:tplc="0C0A001B" w:tentative="1">
      <w:start w:val="1"/>
      <w:numFmt w:val="lowerRoman"/>
      <w:lvlText w:val="%6."/>
      <w:lvlJc w:val="right"/>
      <w:pPr>
        <w:ind w:left="5237" w:hanging="180"/>
      </w:pPr>
    </w:lvl>
    <w:lvl w:ilvl="6" w:tplc="0C0A000F" w:tentative="1">
      <w:start w:val="1"/>
      <w:numFmt w:val="decimal"/>
      <w:lvlText w:val="%7."/>
      <w:lvlJc w:val="left"/>
      <w:pPr>
        <w:ind w:left="5957" w:hanging="360"/>
      </w:pPr>
    </w:lvl>
    <w:lvl w:ilvl="7" w:tplc="0C0A0019" w:tentative="1">
      <w:start w:val="1"/>
      <w:numFmt w:val="lowerLetter"/>
      <w:lvlText w:val="%8."/>
      <w:lvlJc w:val="left"/>
      <w:pPr>
        <w:ind w:left="6677" w:hanging="360"/>
      </w:pPr>
    </w:lvl>
    <w:lvl w:ilvl="8" w:tplc="0C0A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1" w15:restartNumberingAfterBreak="0">
    <w:nsid w:val="26250095"/>
    <w:multiLevelType w:val="hybridMultilevel"/>
    <w:tmpl w:val="E7FAE01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E5A9B"/>
    <w:multiLevelType w:val="hybridMultilevel"/>
    <w:tmpl w:val="202EFB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9C4400"/>
    <w:multiLevelType w:val="hybridMultilevel"/>
    <w:tmpl w:val="D30629E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97D6A"/>
    <w:multiLevelType w:val="multilevel"/>
    <w:tmpl w:val="54861684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E2DB4"/>
    <w:multiLevelType w:val="multilevel"/>
    <w:tmpl w:val="FE3CF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6" w15:restartNumberingAfterBreak="0">
    <w:nsid w:val="327A2335"/>
    <w:multiLevelType w:val="hybridMultilevel"/>
    <w:tmpl w:val="D18EC9A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098"/>
    <w:multiLevelType w:val="hybridMultilevel"/>
    <w:tmpl w:val="EFA40BE2"/>
    <w:lvl w:ilvl="0" w:tplc="380814D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AE5DBF"/>
    <w:multiLevelType w:val="multilevel"/>
    <w:tmpl w:val="7490404E"/>
    <w:lvl w:ilvl="0">
      <w:start w:val="1"/>
      <w:numFmt w:val="bullet"/>
      <w:lvlText w:val=""/>
      <w:lvlJc w:val="left"/>
      <w:pPr>
        <w:ind w:left="755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1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7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5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FA95E67"/>
    <w:multiLevelType w:val="hybridMultilevel"/>
    <w:tmpl w:val="E15E5180"/>
    <w:lvl w:ilvl="0" w:tplc="0C0A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0" w15:restartNumberingAfterBreak="0">
    <w:nsid w:val="504D6702"/>
    <w:multiLevelType w:val="hybridMultilevel"/>
    <w:tmpl w:val="89F066F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3E563F"/>
    <w:multiLevelType w:val="hybridMultilevel"/>
    <w:tmpl w:val="2C6EEF3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9443E3"/>
    <w:multiLevelType w:val="multilevel"/>
    <w:tmpl w:val="2D64B872"/>
    <w:lvl w:ilvl="0">
      <w:start w:val="1"/>
      <w:numFmt w:val="lowerLetter"/>
      <w:lvlText w:val="%1)"/>
      <w:lvlJc w:val="left"/>
      <w:pPr>
        <w:ind w:left="1440" w:firstLine="108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firstLine="270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firstLine="48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firstLine="7020"/>
      </w:pPr>
      <w:rPr>
        <w:vertAlign w:val="baseline"/>
      </w:rPr>
    </w:lvl>
  </w:abstractNum>
  <w:abstractNum w:abstractNumId="23" w15:restartNumberingAfterBreak="0">
    <w:nsid w:val="59740B59"/>
    <w:multiLevelType w:val="hybridMultilevel"/>
    <w:tmpl w:val="6DEC5C90"/>
    <w:lvl w:ilvl="0" w:tplc="918C2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CD095A"/>
    <w:multiLevelType w:val="hybridMultilevel"/>
    <w:tmpl w:val="CE507D9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DE326B"/>
    <w:multiLevelType w:val="multilevel"/>
    <w:tmpl w:val="C978AC3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BB6F18"/>
    <w:multiLevelType w:val="hybridMultilevel"/>
    <w:tmpl w:val="94B20DD0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BC34C81"/>
    <w:multiLevelType w:val="hybridMultilevel"/>
    <w:tmpl w:val="C6F2D098"/>
    <w:lvl w:ilvl="0" w:tplc="FDCE73A0">
      <w:start w:val="1"/>
      <w:numFmt w:val="lowerLetter"/>
      <w:lvlText w:val="%1)"/>
      <w:lvlJc w:val="left"/>
      <w:pPr>
        <w:ind w:left="1080" w:hanging="360"/>
      </w:pPr>
      <w:rPr>
        <w:rFonts w:asciiTheme="minorHAnsi" w:eastAsia="Times New Roman" w:hAnsiTheme="minorHAnsi" w:cs="Times New Roman"/>
        <w:i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E251F8"/>
    <w:multiLevelType w:val="multilevel"/>
    <w:tmpl w:val="C5F83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C603EA1"/>
    <w:multiLevelType w:val="multilevel"/>
    <w:tmpl w:val="C1440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15"/>
  </w:num>
  <w:num w:numId="3">
    <w:abstractNumId w:val="28"/>
  </w:num>
  <w:num w:numId="4">
    <w:abstractNumId w:val="26"/>
  </w:num>
  <w:num w:numId="5">
    <w:abstractNumId w:val="2"/>
  </w:num>
  <w:num w:numId="6">
    <w:abstractNumId w:val="11"/>
  </w:num>
  <w:num w:numId="7">
    <w:abstractNumId w:val="24"/>
  </w:num>
  <w:num w:numId="8">
    <w:abstractNumId w:val="22"/>
  </w:num>
  <w:num w:numId="9">
    <w:abstractNumId w:val="0"/>
  </w:num>
  <w:num w:numId="10">
    <w:abstractNumId w:val="13"/>
  </w:num>
  <w:num w:numId="11">
    <w:abstractNumId w:val="16"/>
  </w:num>
  <w:num w:numId="12">
    <w:abstractNumId w:val="23"/>
  </w:num>
  <w:num w:numId="13">
    <w:abstractNumId w:val="27"/>
  </w:num>
  <w:num w:numId="14">
    <w:abstractNumId w:val="10"/>
  </w:num>
  <w:num w:numId="15">
    <w:abstractNumId w:val="8"/>
  </w:num>
  <w:num w:numId="16">
    <w:abstractNumId w:val="19"/>
  </w:num>
  <w:num w:numId="17">
    <w:abstractNumId w:val="21"/>
  </w:num>
  <w:num w:numId="18">
    <w:abstractNumId w:val="6"/>
  </w:num>
  <w:num w:numId="19">
    <w:abstractNumId w:val="12"/>
  </w:num>
  <w:num w:numId="20">
    <w:abstractNumId w:val="20"/>
  </w:num>
  <w:num w:numId="21">
    <w:abstractNumId w:val="3"/>
  </w:num>
  <w:num w:numId="22">
    <w:abstractNumId w:val="9"/>
  </w:num>
  <w:num w:numId="23">
    <w:abstractNumId w:val="18"/>
  </w:num>
  <w:num w:numId="24">
    <w:abstractNumId w:val="14"/>
  </w:num>
  <w:num w:numId="25">
    <w:abstractNumId w:val="7"/>
  </w:num>
  <w:num w:numId="26">
    <w:abstractNumId w:val="4"/>
  </w:num>
  <w:num w:numId="27">
    <w:abstractNumId w:val="5"/>
  </w:num>
  <w:num w:numId="28">
    <w:abstractNumId w:val="25"/>
  </w:num>
  <w:num w:numId="29">
    <w:abstractNumId w:val="1"/>
  </w:num>
  <w:num w:numId="30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cumentProtection w:edit="trackedChanges" w:enforcement="0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DMysDC3MDQxNzFW0lEKTi0uzszPAykwqgUAeYaZ2iwAAAA="/>
  </w:docVars>
  <w:rsids>
    <w:rsidRoot w:val="001554B0"/>
    <w:rsid w:val="0000311D"/>
    <w:rsid w:val="00003B4F"/>
    <w:rsid w:val="00005272"/>
    <w:rsid w:val="000106AF"/>
    <w:rsid w:val="00010D8D"/>
    <w:rsid w:val="0001170F"/>
    <w:rsid w:val="00015566"/>
    <w:rsid w:val="00023134"/>
    <w:rsid w:val="0002755B"/>
    <w:rsid w:val="0003061C"/>
    <w:rsid w:val="00032BEE"/>
    <w:rsid w:val="00040362"/>
    <w:rsid w:val="000444A2"/>
    <w:rsid w:val="00045AB2"/>
    <w:rsid w:val="000478E4"/>
    <w:rsid w:val="00052081"/>
    <w:rsid w:val="00053074"/>
    <w:rsid w:val="0005309E"/>
    <w:rsid w:val="000547A4"/>
    <w:rsid w:val="000559F2"/>
    <w:rsid w:val="00057580"/>
    <w:rsid w:val="00060FBF"/>
    <w:rsid w:val="00064313"/>
    <w:rsid w:val="00066E9C"/>
    <w:rsid w:val="00070075"/>
    <w:rsid w:val="00076980"/>
    <w:rsid w:val="0008062E"/>
    <w:rsid w:val="00084E1F"/>
    <w:rsid w:val="00093AF8"/>
    <w:rsid w:val="0009437D"/>
    <w:rsid w:val="000A071E"/>
    <w:rsid w:val="000A2299"/>
    <w:rsid w:val="000A24FF"/>
    <w:rsid w:val="000A4762"/>
    <w:rsid w:val="000A52F3"/>
    <w:rsid w:val="000A77E2"/>
    <w:rsid w:val="000B13ED"/>
    <w:rsid w:val="000B3159"/>
    <w:rsid w:val="000B4CBF"/>
    <w:rsid w:val="000B5B91"/>
    <w:rsid w:val="000C3057"/>
    <w:rsid w:val="000C39F0"/>
    <w:rsid w:val="000C4C61"/>
    <w:rsid w:val="000C541A"/>
    <w:rsid w:val="000C6B2B"/>
    <w:rsid w:val="000C74EB"/>
    <w:rsid w:val="000D36C4"/>
    <w:rsid w:val="000D5BC1"/>
    <w:rsid w:val="000D62FB"/>
    <w:rsid w:val="000D77F7"/>
    <w:rsid w:val="000E1261"/>
    <w:rsid w:val="000E677D"/>
    <w:rsid w:val="000E6F7C"/>
    <w:rsid w:val="000F3D46"/>
    <w:rsid w:val="000F431A"/>
    <w:rsid w:val="000F7710"/>
    <w:rsid w:val="00100607"/>
    <w:rsid w:val="001033E3"/>
    <w:rsid w:val="00110D64"/>
    <w:rsid w:val="00110EC6"/>
    <w:rsid w:val="00114F61"/>
    <w:rsid w:val="0011756B"/>
    <w:rsid w:val="00122B3A"/>
    <w:rsid w:val="001232FB"/>
    <w:rsid w:val="00130DD4"/>
    <w:rsid w:val="001354F6"/>
    <w:rsid w:val="00137CC3"/>
    <w:rsid w:val="00141890"/>
    <w:rsid w:val="00142072"/>
    <w:rsid w:val="001427D8"/>
    <w:rsid w:val="0014775F"/>
    <w:rsid w:val="0015025F"/>
    <w:rsid w:val="00150C2F"/>
    <w:rsid w:val="001554B0"/>
    <w:rsid w:val="001556EB"/>
    <w:rsid w:val="00155DE6"/>
    <w:rsid w:val="00160DAA"/>
    <w:rsid w:val="00163A7B"/>
    <w:rsid w:val="001701CA"/>
    <w:rsid w:val="00170DD7"/>
    <w:rsid w:val="00174AE6"/>
    <w:rsid w:val="00175C45"/>
    <w:rsid w:val="001774D8"/>
    <w:rsid w:val="0018143E"/>
    <w:rsid w:val="00183A26"/>
    <w:rsid w:val="001856A1"/>
    <w:rsid w:val="0019017A"/>
    <w:rsid w:val="00192449"/>
    <w:rsid w:val="00195DA7"/>
    <w:rsid w:val="001A374A"/>
    <w:rsid w:val="001A40AB"/>
    <w:rsid w:val="001A6A56"/>
    <w:rsid w:val="001A6C81"/>
    <w:rsid w:val="001B0050"/>
    <w:rsid w:val="001B059E"/>
    <w:rsid w:val="001B2131"/>
    <w:rsid w:val="001B3B97"/>
    <w:rsid w:val="001B5CA3"/>
    <w:rsid w:val="001C22CB"/>
    <w:rsid w:val="001C5BE5"/>
    <w:rsid w:val="001C74E6"/>
    <w:rsid w:val="001D4F35"/>
    <w:rsid w:val="001D6B43"/>
    <w:rsid w:val="001D7F00"/>
    <w:rsid w:val="001E055D"/>
    <w:rsid w:val="001E2274"/>
    <w:rsid w:val="001E4608"/>
    <w:rsid w:val="001E6342"/>
    <w:rsid w:val="001E7F52"/>
    <w:rsid w:val="001F52C5"/>
    <w:rsid w:val="00200034"/>
    <w:rsid w:val="00200178"/>
    <w:rsid w:val="0020228A"/>
    <w:rsid w:val="00204F44"/>
    <w:rsid w:val="00211137"/>
    <w:rsid w:val="00212600"/>
    <w:rsid w:val="00213B77"/>
    <w:rsid w:val="002142FC"/>
    <w:rsid w:val="00221AFC"/>
    <w:rsid w:val="00222B59"/>
    <w:rsid w:val="00222BEB"/>
    <w:rsid w:val="00222C35"/>
    <w:rsid w:val="00225030"/>
    <w:rsid w:val="00226296"/>
    <w:rsid w:val="00230C57"/>
    <w:rsid w:val="002342D8"/>
    <w:rsid w:val="00235EAE"/>
    <w:rsid w:val="00236E26"/>
    <w:rsid w:val="00237AA0"/>
    <w:rsid w:val="002416A2"/>
    <w:rsid w:val="00241FAB"/>
    <w:rsid w:val="00244188"/>
    <w:rsid w:val="00250BEC"/>
    <w:rsid w:val="002513F8"/>
    <w:rsid w:val="002515FA"/>
    <w:rsid w:val="00264FA7"/>
    <w:rsid w:val="00273AEB"/>
    <w:rsid w:val="00283471"/>
    <w:rsid w:val="00284F9D"/>
    <w:rsid w:val="0029245E"/>
    <w:rsid w:val="0029575B"/>
    <w:rsid w:val="002958EC"/>
    <w:rsid w:val="00296A5B"/>
    <w:rsid w:val="002A06A1"/>
    <w:rsid w:val="002A1901"/>
    <w:rsid w:val="002A330B"/>
    <w:rsid w:val="002B037B"/>
    <w:rsid w:val="002B25E5"/>
    <w:rsid w:val="002B5D0A"/>
    <w:rsid w:val="002B63D1"/>
    <w:rsid w:val="002C0572"/>
    <w:rsid w:val="002C7275"/>
    <w:rsid w:val="002C7CEA"/>
    <w:rsid w:val="002D206E"/>
    <w:rsid w:val="002D2BBA"/>
    <w:rsid w:val="002D44C2"/>
    <w:rsid w:val="002D4D20"/>
    <w:rsid w:val="002D7549"/>
    <w:rsid w:val="002E0DAB"/>
    <w:rsid w:val="002E1A08"/>
    <w:rsid w:val="002E24C9"/>
    <w:rsid w:val="002E2BD3"/>
    <w:rsid w:val="002F1645"/>
    <w:rsid w:val="002F7216"/>
    <w:rsid w:val="00300B1C"/>
    <w:rsid w:val="00303198"/>
    <w:rsid w:val="00305FAF"/>
    <w:rsid w:val="0030654C"/>
    <w:rsid w:val="003102BC"/>
    <w:rsid w:val="00310C29"/>
    <w:rsid w:val="00311914"/>
    <w:rsid w:val="00312DE0"/>
    <w:rsid w:val="0031368C"/>
    <w:rsid w:val="00313828"/>
    <w:rsid w:val="00315133"/>
    <w:rsid w:val="00315E5B"/>
    <w:rsid w:val="00322EE4"/>
    <w:rsid w:val="003346F1"/>
    <w:rsid w:val="0033587B"/>
    <w:rsid w:val="00336F96"/>
    <w:rsid w:val="0033784A"/>
    <w:rsid w:val="003448A8"/>
    <w:rsid w:val="0034666F"/>
    <w:rsid w:val="00346E23"/>
    <w:rsid w:val="0035267B"/>
    <w:rsid w:val="003526D0"/>
    <w:rsid w:val="00352DF2"/>
    <w:rsid w:val="00362588"/>
    <w:rsid w:val="0036448A"/>
    <w:rsid w:val="0036541E"/>
    <w:rsid w:val="0036575C"/>
    <w:rsid w:val="003657F8"/>
    <w:rsid w:val="00375E52"/>
    <w:rsid w:val="00377CC0"/>
    <w:rsid w:val="00383F43"/>
    <w:rsid w:val="0038488E"/>
    <w:rsid w:val="00390EC3"/>
    <w:rsid w:val="003911F8"/>
    <w:rsid w:val="00392328"/>
    <w:rsid w:val="00394858"/>
    <w:rsid w:val="00397F6F"/>
    <w:rsid w:val="003A0E96"/>
    <w:rsid w:val="003A3E08"/>
    <w:rsid w:val="003A4F57"/>
    <w:rsid w:val="003A5651"/>
    <w:rsid w:val="003B201F"/>
    <w:rsid w:val="003C0431"/>
    <w:rsid w:val="003C3252"/>
    <w:rsid w:val="003C6E20"/>
    <w:rsid w:val="003D00A7"/>
    <w:rsid w:val="003D14E9"/>
    <w:rsid w:val="003D1823"/>
    <w:rsid w:val="003E1131"/>
    <w:rsid w:val="003E25DE"/>
    <w:rsid w:val="003E3996"/>
    <w:rsid w:val="003E3D4B"/>
    <w:rsid w:val="003E6801"/>
    <w:rsid w:val="003F111D"/>
    <w:rsid w:val="003F2E14"/>
    <w:rsid w:val="003F3D94"/>
    <w:rsid w:val="003F6A5C"/>
    <w:rsid w:val="003F77CC"/>
    <w:rsid w:val="00404E18"/>
    <w:rsid w:val="004111ED"/>
    <w:rsid w:val="00411851"/>
    <w:rsid w:val="00411C4C"/>
    <w:rsid w:val="00412852"/>
    <w:rsid w:val="00413001"/>
    <w:rsid w:val="0041524F"/>
    <w:rsid w:val="00417362"/>
    <w:rsid w:val="004176DE"/>
    <w:rsid w:val="004245EE"/>
    <w:rsid w:val="004275FB"/>
    <w:rsid w:val="0043020A"/>
    <w:rsid w:val="004307C5"/>
    <w:rsid w:val="00432C1E"/>
    <w:rsid w:val="004336B6"/>
    <w:rsid w:val="004346CA"/>
    <w:rsid w:val="00436219"/>
    <w:rsid w:val="00437C26"/>
    <w:rsid w:val="00445BE7"/>
    <w:rsid w:val="004470E3"/>
    <w:rsid w:val="0045056E"/>
    <w:rsid w:val="00450B34"/>
    <w:rsid w:val="00450D82"/>
    <w:rsid w:val="0045572E"/>
    <w:rsid w:val="00470353"/>
    <w:rsid w:val="0047149B"/>
    <w:rsid w:val="004818F4"/>
    <w:rsid w:val="0048289C"/>
    <w:rsid w:val="0048468D"/>
    <w:rsid w:val="00484862"/>
    <w:rsid w:val="004865E3"/>
    <w:rsid w:val="004941D4"/>
    <w:rsid w:val="00494546"/>
    <w:rsid w:val="004977FE"/>
    <w:rsid w:val="004A0ADD"/>
    <w:rsid w:val="004B02A1"/>
    <w:rsid w:val="004C0953"/>
    <w:rsid w:val="004C30AF"/>
    <w:rsid w:val="004C33D8"/>
    <w:rsid w:val="004C4828"/>
    <w:rsid w:val="004D7E7F"/>
    <w:rsid w:val="004E3429"/>
    <w:rsid w:val="004E4B9F"/>
    <w:rsid w:val="004E7B80"/>
    <w:rsid w:val="004F0367"/>
    <w:rsid w:val="004F2242"/>
    <w:rsid w:val="004F52B5"/>
    <w:rsid w:val="004F5B83"/>
    <w:rsid w:val="004F5E79"/>
    <w:rsid w:val="00501D45"/>
    <w:rsid w:val="00502EBF"/>
    <w:rsid w:val="00511249"/>
    <w:rsid w:val="0051266A"/>
    <w:rsid w:val="0051538F"/>
    <w:rsid w:val="00523217"/>
    <w:rsid w:val="00525AB1"/>
    <w:rsid w:val="00525D46"/>
    <w:rsid w:val="00526579"/>
    <w:rsid w:val="005301AD"/>
    <w:rsid w:val="00530DAC"/>
    <w:rsid w:val="00532BCA"/>
    <w:rsid w:val="0053389E"/>
    <w:rsid w:val="005348A7"/>
    <w:rsid w:val="00534985"/>
    <w:rsid w:val="00536481"/>
    <w:rsid w:val="0054291A"/>
    <w:rsid w:val="00550B3C"/>
    <w:rsid w:val="00552C32"/>
    <w:rsid w:val="005539B5"/>
    <w:rsid w:val="00556271"/>
    <w:rsid w:val="005614B9"/>
    <w:rsid w:val="00562844"/>
    <w:rsid w:val="00564AB3"/>
    <w:rsid w:val="005676DC"/>
    <w:rsid w:val="00570C2E"/>
    <w:rsid w:val="005752F2"/>
    <w:rsid w:val="0058096B"/>
    <w:rsid w:val="00586644"/>
    <w:rsid w:val="00593BEA"/>
    <w:rsid w:val="00594C89"/>
    <w:rsid w:val="005A23F1"/>
    <w:rsid w:val="005B2B8F"/>
    <w:rsid w:val="005B2DCB"/>
    <w:rsid w:val="005B69AF"/>
    <w:rsid w:val="005C2619"/>
    <w:rsid w:val="005C3549"/>
    <w:rsid w:val="005C73C8"/>
    <w:rsid w:val="005D4D64"/>
    <w:rsid w:val="005E2B78"/>
    <w:rsid w:val="005E384C"/>
    <w:rsid w:val="005E5336"/>
    <w:rsid w:val="005E5798"/>
    <w:rsid w:val="005F1AB0"/>
    <w:rsid w:val="005F243D"/>
    <w:rsid w:val="005F2C66"/>
    <w:rsid w:val="005F40CD"/>
    <w:rsid w:val="005F49E1"/>
    <w:rsid w:val="005F5ADB"/>
    <w:rsid w:val="005F6A86"/>
    <w:rsid w:val="005F7F8E"/>
    <w:rsid w:val="0060216E"/>
    <w:rsid w:val="00604F46"/>
    <w:rsid w:val="00606E28"/>
    <w:rsid w:val="00607B1A"/>
    <w:rsid w:val="006142AC"/>
    <w:rsid w:val="00617D0E"/>
    <w:rsid w:val="00621066"/>
    <w:rsid w:val="00621361"/>
    <w:rsid w:val="0062349E"/>
    <w:rsid w:val="00630A40"/>
    <w:rsid w:val="00636E34"/>
    <w:rsid w:val="006408C0"/>
    <w:rsid w:val="006459B6"/>
    <w:rsid w:val="00646D88"/>
    <w:rsid w:val="0065098F"/>
    <w:rsid w:val="00653063"/>
    <w:rsid w:val="00654C24"/>
    <w:rsid w:val="00655446"/>
    <w:rsid w:val="0065558F"/>
    <w:rsid w:val="00657F87"/>
    <w:rsid w:val="00660216"/>
    <w:rsid w:val="00664DEF"/>
    <w:rsid w:val="00665F98"/>
    <w:rsid w:val="00666183"/>
    <w:rsid w:val="00666E3C"/>
    <w:rsid w:val="006764CD"/>
    <w:rsid w:val="00680BE4"/>
    <w:rsid w:val="00681AEC"/>
    <w:rsid w:val="00682AC5"/>
    <w:rsid w:val="00683AF4"/>
    <w:rsid w:val="00687DC1"/>
    <w:rsid w:val="00694A84"/>
    <w:rsid w:val="00695022"/>
    <w:rsid w:val="00696D2F"/>
    <w:rsid w:val="0069735F"/>
    <w:rsid w:val="006A34A0"/>
    <w:rsid w:val="006B00B0"/>
    <w:rsid w:val="006B44EA"/>
    <w:rsid w:val="006B5B98"/>
    <w:rsid w:val="006B65BD"/>
    <w:rsid w:val="006C04D0"/>
    <w:rsid w:val="006C0D40"/>
    <w:rsid w:val="006D3E54"/>
    <w:rsid w:val="006D487E"/>
    <w:rsid w:val="006E67C5"/>
    <w:rsid w:val="006E67C7"/>
    <w:rsid w:val="006F41BC"/>
    <w:rsid w:val="006F66F4"/>
    <w:rsid w:val="0070258C"/>
    <w:rsid w:val="007063EE"/>
    <w:rsid w:val="00707C1D"/>
    <w:rsid w:val="00714536"/>
    <w:rsid w:val="00720B3A"/>
    <w:rsid w:val="00722E89"/>
    <w:rsid w:val="007236D3"/>
    <w:rsid w:val="00725836"/>
    <w:rsid w:val="00727B9E"/>
    <w:rsid w:val="00730ED5"/>
    <w:rsid w:val="00733873"/>
    <w:rsid w:val="00733CF1"/>
    <w:rsid w:val="00736DBB"/>
    <w:rsid w:val="00743BF1"/>
    <w:rsid w:val="00745CA7"/>
    <w:rsid w:val="007516B8"/>
    <w:rsid w:val="00751BDE"/>
    <w:rsid w:val="00751C56"/>
    <w:rsid w:val="0075381E"/>
    <w:rsid w:val="007600B9"/>
    <w:rsid w:val="00762380"/>
    <w:rsid w:val="007652EC"/>
    <w:rsid w:val="00773723"/>
    <w:rsid w:val="007749B3"/>
    <w:rsid w:val="007759BD"/>
    <w:rsid w:val="00776C05"/>
    <w:rsid w:val="00780E80"/>
    <w:rsid w:val="00781156"/>
    <w:rsid w:val="00781CAB"/>
    <w:rsid w:val="00791280"/>
    <w:rsid w:val="00795DA0"/>
    <w:rsid w:val="0079608A"/>
    <w:rsid w:val="00796A91"/>
    <w:rsid w:val="007A3E96"/>
    <w:rsid w:val="007A500A"/>
    <w:rsid w:val="007A53A8"/>
    <w:rsid w:val="007B1F69"/>
    <w:rsid w:val="007B4CC9"/>
    <w:rsid w:val="007B56BF"/>
    <w:rsid w:val="007B5897"/>
    <w:rsid w:val="007B63E9"/>
    <w:rsid w:val="007C0130"/>
    <w:rsid w:val="007C2079"/>
    <w:rsid w:val="007C22C5"/>
    <w:rsid w:val="007D5A7E"/>
    <w:rsid w:val="007D5D56"/>
    <w:rsid w:val="007D7011"/>
    <w:rsid w:val="007E0BBB"/>
    <w:rsid w:val="007E246A"/>
    <w:rsid w:val="007E340B"/>
    <w:rsid w:val="007F01D8"/>
    <w:rsid w:val="007F2B94"/>
    <w:rsid w:val="007F3805"/>
    <w:rsid w:val="007F72CC"/>
    <w:rsid w:val="007F78BF"/>
    <w:rsid w:val="007F7FD4"/>
    <w:rsid w:val="00804BB7"/>
    <w:rsid w:val="008120A0"/>
    <w:rsid w:val="00812D0C"/>
    <w:rsid w:val="0081354E"/>
    <w:rsid w:val="0081439E"/>
    <w:rsid w:val="0081449A"/>
    <w:rsid w:val="00816008"/>
    <w:rsid w:val="00822A5F"/>
    <w:rsid w:val="00823E10"/>
    <w:rsid w:val="008304E5"/>
    <w:rsid w:val="00831ABA"/>
    <w:rsid w:val="008371B6"/>
    <w:rsid w:val="00837257"/>
    <w:rsid w:val="00837F98"/>
    <w:rsid w:val="00841C4B"/>
    <w:rsid w:val="008466F4"/>
    <w:rsid w:val="0084775A"/>
    <w:rsid w:val="00850017"/>
    <w:rsid w:val="008522BE"/>
    <w:rsid w:val="00852A7F"/>
    <w:rsid w:val="00857702"/>
    <w:rsid w:val="00867CAF"/>
    <w:rsid w:val="0087100E"/>
    <w:rsid w:val="0087160B"/>
    <w:rsid w:val="0087356F"/>
    <w:rsid w:val="00873FA6"/>
    <w:rsid w:val="008769EC"/>
    <w:rsid w:val="00881AA4"/>
    <w:rsid w:val="008859B3"/>
    <w:rsid w:val="00886253"/>
    <w:rsid w:val="008921F2"/>
    <w:rsid w:val="008931EB"/>
    <w:rsid w:val="00893563"/>
    <w:rsid w:val="008943C3"/>
    <w:rsid w:val="0089491D"/>
    <w:rsid w:val="008A1182"/>
    <w:rsid w:val="008A74D1"/>
    <w:rsid w:val="008B08E0"/>
    <w:rsid w:val="008B1CF4"/>
    <w:rsid w:val="008B5741"/>
    <w:rsid w:val="008B620F"/>
    <w:rsid w:val="008B7870"/>
    <w:rsid w:val="008C4749"/>
    <w:rsid w:val="008C73B4"/>
    <w:rsid w:val="008D1B5A"/>
    <w:rsid w:val="008E31A9"/>
    <w:rsid w:val="008E4372"/>
    <w:rsid w:val="008F31A6"/>
    <w:rsid w:val="008F3BAF"/>
    <w:rsid w:val="00900662"/>
    <w:rsid w:val="009058CB"/>
    <w:rsid w:val="00905922"/>
    <w:rsid w:val="009071F9"/>
    <w:rsid w:val="00913566"/>
    <w:rsid w:val="00914761"/>
    <w:rsid w:val="00921617"/>
    <w:rsid w:val="0092759A"/>
    <w:rsid w:val="009351A1"/>
    <w:rsid w:val="00936CA3"/>
    <w:rsid w:val="00941133"/>
    <w:rsid w:val="00946FB4"/>
    <w:rsid w:val="00952023"/>
    <w:rsid w:val="0095298E"/>
    <w:rsid w:val="00953B57"/>
    <w:rsid w:val="00956F66"/>
    <w:rsid w:val="00960282"/>
    <w:rsid w:val="00960FF9"/>
    <w:rsid w:val="00962270"/>
    <w:rsid w:val="009624B2"/>
    <w:rsid w:val="00962A64"/>
    <w:rsid w:val="00965A23"/>
    <w:rsid w:val="009661B3"/>
    <w:rsid w:val="009707BD"/>
    <w:rsid w:val="009726AC"/>
    <w:rsid w:val="00983F01"/>
    <w:rsid w:val="00984ACD"/>
    <w:rsid w:val="00984B9A"/>
    <w:rsid w:val="009924F7"/>
    <w:rsid w:val="009969B7"/>
    <w:rsid w:val="00996B31"/>
    <w:rsid w:val="009A04A5"/>
    <w:rsid w:val="009A09F7"/>
    <w:rsid w:val="009A6F6F"/>
    <w:rsid w:val="009B1CD9"/>
    <w:rsid w:val="009B3913"/>
    <w:rsid w:val="009B5C5A"/>
    <w:rsid w:val="009B6C10"/>
    <w:rsid w:val="009C08B4"/>
    <w:rsid w:val="009C28C8"/>
    <w:rsid w:val="009C372E"/>
    <w:rsid w:val="009C5063"/>
    <w:rsid w:val="009D7947"/>
    <w:rsid w:val="009E008B"/>
    <w:rsid w:val="009E30FB"/>
    <w:rsid w:val="009E3BB5"/>
    <w:rsid w:val="009E535B"/>
    <w:rsid w:val="009F0E90"/>
    <w:rsid w:val="009F2AA0"/>
    <w:rsid w:val="009F4A39"/>
    <w:rsid w:val="009F5F83"/>
    <w:rsid w:val="00A01003"/>
    <w:rsid w:val="00A02AC5"/>
    <w:rsid w:val="00A032A5"/>
    <w:rsid w:val="00A078AB"/>
    <w:rsid w:val="00A12B5B"/>
    <w:rsid w:val="00A14502"/>
    <w:rsid w:val="00A14FAC"/>
    <w:rsid w:val="00A16EA3"/>
    <w:rsid w:val="00A16F0B"/>
    <w:rsid w:val="00A211EF"/>
    <w:rsid w:val="00A226D3"/>
    <w:rsid w:val="00A2541E"/>
    <w:rsid w:val="00A256EE"/>
    <w:rsid w:val="00A25D83"/>
    <w:rsid w:val="00A32820"/>
    <w:rsid w:val="00A331BB"/>
    <w:rsid w:val="00A37532"/>
    <w:rsid w:val="00A416F0"/>
    <w:rsid w:val="00A465FE"/>
    <w:rsid w:val="00A61554"/>
    <w:rsid w:val="00A6218E"/>
    <w:rsid w:val="00A65CF9"/>
    <w:rsid w:val="00A725FC"/>
    <w:rsid w:val="00A73A50"/>
    <w:rsid w:val="00A74A0E"/>
    <w:rsid w:val="00A75339"/>
    <w:rsid w:val="00A75A96"/>
    <w:rsid w:val="00A77FAE"/>
    <w:rsid w:val="00A801F6"/>
    <w:rsid w:val="00A83E53"/>
    <w:rsid w:val="00A848AE"/>
    <w:rsid w:val="00A905CF"/>
    <w:rsid w:val="00A91739"/>
    <w:rsid w:val="00A92263"/>
    <w:rsid w:val="00A9295E"/>
    <w:rsid w:val="00A93066"/>
    <w:rsid w:val="00A953F8"/>
    <w:rsid w:val="00AA240F"/>
    <w:rsid w:val="00AA4AE2"/>
    <w:rsid w:val="00AA758A"/>
    <w:rsid w:val="00AB1D82"/>
    <w:rsid w:val="00AB3F86"/>
    <w:rsid w:val="00AB4B46"/>
    <w:rsid w:val="00AB7FC5"/>
    <w:rsid w:val="00AC06A7"/>
    <w:rsid w:val="00AC343D"/>
    <w:rsid w:val="00AC5352"/>
    <w:rsid w:val="00AC57FA"/>
    <w:rsid w:val="00AD1A18"/>
    <w:rsid w:val="00AE11D4"/>
    <w:rsid w:val="00AE251F"/>
    <w:rsid w:val="00AE2C5F"/>
    <w:rsid w:val="00AE5304"/>
    <w:rsid w:val="00AF4D03"/>
    <w:rsid w:val="00AF5007"/>
    <w:rsid w:val="00AF5372"/>
    <w:rsid w:val="00B00668"/>
    <w:rsid w:val="00B062D8"/>
    <w:rsid w:val="00B14168"/>
    <w:rsid w:val="00B15659"/>
    <w:rsid w:val="00B15B17"/>
    <w:rsid w:val="00B15FC8"/>
    <w:rsid w:val="00B17A92"/>
    <w:rsid w:val="00B23E68"/>
    <w:rsid w:val="00B246F1"/>
    <w:rsid w:val="00B26895"/>
    <w:rsid w:val="00B3218E"/>
    <w:rsid w:val="00B3235A"/>
    <w:rsid w:val="00B35103"/>
    <w:rsid w:val="00B3529C"/>
    <w:rsid w:val="00B4083B"/>
    <w:rsid w:val="00B514AE"/>
    <w:rsid w:val="00B52A74"/>
    <w:rsid w:val="00B561B2"/>
    <w:rsid w:val="00B60347"/>
    <w:rsid w:val="00B60A15"/>
    <w:rsid w:val="00B62D6B"/>
    <w:rsid w:val="00B67367"/>
    <w:rsid w:val="00B75212"/>
    <w:rsid w:val="00B75D78"/>
    <w:rsid w:val="00B77908"/>
    <w:rsid w:val="00B86D69"/>
    <w:rsid w:val="00B90327"/>
    <w:rsid w:val="00B92280"/>
    <w:rsid w:val="00B92951"/>
    <w:rsid w:val="00B92C0B"/>
    <w:rsid w:val="00BA4CBE"/>
    <w:rsid w:val="00BA7201"/>
    <w:rsid w:val="00BA78EA"/>
    <w:rsid w:val="00BC2C98"/>
    <w:rsid w:val="00BC7A08"/>
    <w:rsid w:val="00BD073A"/>
    <w:rsid w:val="00BD094B"/>
    <w:rsid w:val="00BD4828"/>
    <w:rsid w:val="00BD5AE2"/>
    <w:rsid w:val="00BD77DF"/>
    <w:rsid w:val="00BE1053"/>
    <w:rsid w:val="00BE72C3"/>
    <w:rsid w:val="00BE7691"/>
    <w:rsid w:val="00BF627B"/>
    <w:rsid w:val="00BF6AB9"/>
    <w:rsid w:val="00C029CF"/>
    <w:rsid w:val="00C03D1C"/>
    <w:rsid w:val="00C1080F"/>
    <w:rsid w:val="00C15C8C"/>
    <w:rsid w:val="00C16589"/>
    <w:rsid w:val="00C20F7D"/>
    <w:rsid w:val="00C31A42"/>
    <w:rsid w:val="00C34136"/>
    <w:rsid w:val="00C34BDF"/>
    <w:rsid w:val="00C37A76"/>
    <w:rsid w:val="00C37E31"/>
    <w:rsid w:val="00C42946"/>
    <w:rsid w:val="00C440BD"/>
    <w:rsid w:val="00C468F6"/>
    <w:rsid w:val="00C474CE"/>
    <w:rsid w:val="00C55CA4"/>
    <w:rsid w:val="00C634BF"/>
    <w:rsid w:val="00C63CEC"/>
    <w:rsid w:val="00C6774E"/>
    <w:rsid w:val="00C70D72"/>
    <w:rsid w:val="00C72DEC"/>
    <w:rsid w:val="00C765E6"/>
    <w:rsid w:val="00C80B25"/>
    <w:rsid w:val="00C8176C"/>
    <w:rsid w:val="00C84C38"/>
    <w:rsid w:val="00C85437"/>
    <w:rsid w:val="00C914DB"/>
    <w:rsid w:val="00C91FEA"/>
    <w:rsid w:val="00C94455"/>
    <w:rsid w:val="00CA0F92"/>
    <w:rsid w:val="00CA1E7A"/>
    <w:rsid w:val="00CA2586"/>
    <w:rsid w:val="00CB0528"/>
    <w:rsid w:val="00CB2209"/>
    <w:rsid w:val="00CB4876"/>
    <w:rsid w:val="00CB7311"/>
    <w:rsid w:val="00CC7A3B"/>
    <w:rsid w:val="00CD14C9"/>
    <w:rsid w:val="00CD185F"/>
    <w:rsid w:val="00CD43BB"/>
    <w:rsid w:val="00CD69E7"/>
    <w:rsid w:val="00CE463F"/>
    <w:rsid w:val="00CE4A1D"/>
    <w:rsid w:val="00CE5E40"/>
    <w:rsid w:val="00CE6331"/>
    <w:rsid w:val="00CE7E99"/>
    <w:rsid w:val="00CF23E5"/>
    <w:rsid w:val="00CF7E10"/>
    <w:rsid w:val="00CF7EF0"/>
    <w:rsid w:val="00D0062A"/>
    <w:rsid w:val="00D00886"/>
    <w:rsid w:val="00D02C82"/>
    <w:rsid w:val="00D0336A"/>
    <w:rsid w:val="00D04EB0"/>
    <w:rsid w:val="00D065F7"/>
    <w:rsid w:val="00D065FC"/>
    <w:rsid w:val="00D06998"/>
    <w:rsid w:val="00D117D6"/>
    <w:rsid w:val="00D176BD"/>
    <w:rsid w:val="00D17D6E"/>
    <w:rsid w:val="00D23F42"/>
    <w:rsid w:val="00D2405B"/>
    <w:rsid w:val="00D2410B"/>
    <w:rsid w:val="00D277CB"/>
    <w:rsid w:val="00D450C1"/>
    <w:rsid w:val="00D55D34"/>
    <w:rsid w:val="00D57142"/>
    <w:rsid w:val="00D656BE"/>
    <w:rsid w:val="00D67180"/>
    <w:rsid w:val="00D6752A"/>
    <w:rsid w:val="00D70BD4"/>
    <w:rsid w:val="00D755D9"/>
    <w:rsid w:val="00D766B3"/>
    <w:rsid w:val="00D76EE3"/>
    <w:rsid w:val="00D804AE"/>
    <w:rsid w:val="00D83872"/>
    <w:rsid w:val="00D85A27"/>
    <w:rsid w:val="00D90640"/>
    <w:rsid w:val="00D94EE6"/>
    <w:rsid w:val="00D97C48"/>
    <w:rsid w:val="00DA4D3A"/>
    <w:rsid w:val="00DB4E4C"/>
    <w:rsid w:val="00DB6659"/>
    <w:rsid w:val="00DC2C04"/>
    <w:rsid w:val="00DC76D2"/>
    <w:rsid w:val="00DD27BC"/>
    <w:rsid w:val="00DD568C"/>
    <w:rsid w:val="00DF081C"/>
    <w:rsid w:val="00DF2A1B"/>
    <w:rsid w:val="00E01BC7"/>
    <w:rsid w:val="00E12389"/>
    <w:rsid w:val="00E12592"/>
    <w:rsid w:val="00E205C4"/>
    <w:rsid w:val="00E2092B"/>
    <w:rsid w:val="00E27DC8"/>
    <w:rsid w:val="00E316C7"/>
    <w:rsid w:val="00E44D8B"/>
    <w:rsid w:val="00E4754D"/>
    <w:rsid w:val="00E50AE5"/>
    <w:rsid w:val="00E56D1B"/>
    <w:rsid w:val="00E57897"/>
    <w:rsid w:val="00E670D9"/>
    <w:rsid w:val="00E7056C"/>
    <w:rsid w:val="00E71CCB"/>
    <w:rsid w:val="00E80092"/>
    <w:rsid w:val="00E83ECA"/>
    <w:rsid w:val="00E875B9"/>
    <w:rsid w:val="00E9345B"/>
    <w:rsid w:val="00E93C6C"/>
    <w:rsid w:val="00E948F9"/>
    <w:rsid w:val="00EA2519"/>
    <w:rsid w:val="00EA377F"/>
    <w:rsid w:val="00EB522E"/>
    <w:rsid w:val="00EB6330"/>
    <w:rsid w:val="00EC5492"/>
    <w:rsid w:val="00ED04C5"/>
    <w:rsid w:val="00ED13AC"/>
    <w:rsid w:val="00ED48A8"/>
    <w:rsid w:val="00EE2C37"/>
    <w:rsid w:val="00EF09E2"/>
    <w:rsid w:val="00EF11BF"/>
    <w:rsid w:val="00EF1B6C"/>
    <w:rsid w:val="00EF1F09"/>
    <w:rsid w:val="00EF236D"/>
    <w:rsid w:val="00EF318D"/>
    <w:rsid w:val="00EF6538"/>
    <w:rsid w:val="00EF7709"/>
    <w:rsid w:val="00F016EE"/>
    <w:rsid w:val="00F01FEB"/>
    <w:rsid w:val="00F04EE2"/>
    <w:rsid w:val="00F0699E"/>
    <w:rsid w:val="00F10ABB"/>
    <w:rsid w:val="00F1208B"/>
    <w:rsid w:val="00F141B1"/>
    <w:rsid w:val="00F16DB5"/>
    <w:rsid w:val="00F21F91"/>
    <w:rsid w:val="00F24A63"/>
    <w:rsid w:val="00F26783"/>
    <w:rsid w:val="00F2767D"/>
    <w:rsid w:val="00F27C12"/>
    <w:rsid w:val="00F3288B"/>
    <w:rsid w:val="00F33A12"/>
    <w:rsid w:val="00F364D4"/>
    <w:rsid w:val="00F4162F"/>
    <w:rsid w:val="00F41768"/>
    <w:rsid w:val="00F42BF3"/>
    <w:rsid w:val="00F467A9"/>
    <w:rsid w:val="00F50B8F"/>
    <w:rsid w:val="00F50D9D"/>
    <w:rsid w:val="00F50EF4"/>
    <w:rsid w:val="00F52BDC"/>
    <w:rsid w:val="00F55500"/>
    <w:rsid w:val="00F57C77"/>
    <w:rsid w:val="00F60509"/>
    <w:rsid w:val="00F67552"/>
    <w:rsid w:val="00F70DF3"/>
    <w:rsid w:val="00F72E64"/>
    <w:rsid w:val="00F73425"/>
    <w:rsid w:val="00F7514A"/>
    <w:rsid w:val="00F76E70"/>
    <w:rsid w:val="00F779C3"/>
    <w:rsid w:val="00F818C6"/>
    <w:rsid w:val="00F81E87"/>
    <w:rsid w:val="00F83CEB"/>
    <w:rsid w:val="00F91F8B"/>
    <w:rsid w:val="00F93F01"/>
    <w:rsid w:val="00FA4DDA"/>
    <w:rsid w:val="00FA6836"/>
    <w:rsid w:val="00FB3906"/>
    <w:rsid w:val="00FC4EE3"/>
    <w:rsid w:val="00FD1365"/>
    <w:rsid w:val="00FD1595"/>
    <w:rsid w:val="00FD356A"/>
    <w:rsid w:val="00FD42F0"/>
    <w:rsid w:val="00FD4CA8"/>
    <w:rsid w:val="00FD6B95"/>
    <w:rsid w:val="00FD73A3"/>
    <w:rsid w:val="00FE097E"/>
    <w:rsid w:val="00FF3492"/>
    <w:rsid w:val="00FF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  <w14:docId w14:val="0CCB06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1823"/>
  </w:style>
  <w:style w:type="paragraph" w:styleId="Ttol1">
    <w:name w:val="heading 1"/>
    <w:basedOn w:val="Normal"/>
    <w:next w:val="Normal"/>
    <w:link w:val="Ttol1Car"/>
    <w:rsid w:val="0041300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ol2">
    <w:name w:val="heading 2"/>
    <w:basedOn w:val="Normal"/>
    <w:next w:val="Normal"/>
    <w:rsid w:val="0041300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ol3">
    <w:name w:val="heading 3"/>
    <w:basedOn w:val="Normal"/>
    <w:next w:val="Normal"/>
    <w:rsid w:val="0041300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ol4">
    <w:name w:val="heading 4"/>
    <w:basedOn w:val="Normal"/>
    <w:next w:val="Normal"/>
    <w:rsid w:val="0041300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ol5">
    <w:name w:val="heading 5"/>
    <w:basedOn w:val="Normal"/>
    <w:next w:val="Normal"/>
    <w:rsid w:val="0041300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ol6">
    <w:name w:val="heading 6"/>
    <w:basedOn w:val="Normal"/>
    <w:next w:val="Normal"/>
    <w:rsid w:val="0041300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1">
    <w:name w:val="Table Normal1"/>
    <w:rsid w:val="0041300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ol">
    <w:name w:val="Title"/>
    <w:basedOn w:val="Normal"/>
    <w:next w:val="Normal"/>
    <w:link w:val="TtolCar"/>
    <w:uiPriority w:val="10"/>
    <w:qFormat/>
    <w:rsid w:val="00413001"/>
    <w:pPr>
      <w:keepNext/>
      <w:keepLines/>
      <w:spacing w:after="60"/>
      <w:contextualSpacing/>
    </w:pPr>
    <w:rPr>
      <w:sz w:val="52"/>
      <w:szCs w:val="52"/>
    </w:rPr>
  </w:style>
  <w:style w:type="paragraph" w:styleId="Subttol">
    <w:name w:val="Subtitle"/>
    <w:basedOn w:val="Normal"/>
    <w:next w:val="Normal"/>
    <w:link w:val="SubttolCar"/>
    <w:uiPriority w:val="11"/>
    <w:qFormat/>
    <w:rsid w:val="0041300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Refernciadecomentari">
    <w:name w:val="annotation reference"/>
    <w:basedOn w:val="Lletraperdefectedelpargraf"/>
    <w:uiPriority w:val="99"/>
    <w:semiHidden/>
    <w:unhideWhenUsed/>
    <w:rsid w:val="004C0953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4C0953"/>
    <w:pPr>
      <w:spacing w:line="240" w:lineRule="auto"/>
    </w:pPr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semiHidden/>
    <w:rsid w:val="004C0953"/>
    <w:rPr>
      <w:sz w:val="20"/>
      <w:szCs w:val="20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4C0953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4C0953"/>
    <w:rPr>
      <w:b/>
      <w:bCs/>
      <w:sz w:val="20"/>
      <w:szCs w:val="20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4C095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4C0953"/>
    <w:rPr>
      <w:rFonts w:ascii="Segoe UI" w:hAnsi="Segoe UI" w:cs="Segoe UI"/>
      <w:sz w:val="18"/>
      <w:szCs w:val="18"/>
    </w:rPr>
  </w:style>
  <w:style w:type="paragraph" w:styleId="Pargrafdellista">
    <w:name w:val="List Paragraph"/>
    <w:basedOn w:val="Normal"/>
    <w:uiPriority w:val="34"/>
    <w:qFormat/>
    <w:rsid w:val="00873FA6"/>
    <w:pPr>
      <w:ind w:left="720"/>
      <w:contextualSpacing/>
    </w:pPr>
  </w:style>
  <w:style w:type="paragraph" w:styleId="Capalera">
    <w:name w:val="header"/>
    <w:basedOn w:val="Normal"/>
    <w:link w:val="CapaleraCar"/>
    <w:uiPriority w:val="99"/>
    <w:unhideWhenUsed/>
    <w:rsid w:val="00AE5304"/>
    <w:pPr>
      <w:tabs>
        <w:tab w:val="center" w:pos="4252"/>
        <w:tab w:val="right" w:pos="8504"/>
      </w:tabs>
      <w:spacing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AE5304"/>
  </w:style>
  <w:style w:type="paragraph" w:styleId="Peu">
    <w:name w:val="footer"/>
    <w:basedOn w:val="Normal"/>
    <w:link w:val="PeuCar"/>
    <w:uiPriority w:val="99"/>
    <w:unhideWhenUsed/>
    <w:rsid w:val="00AE5304"/>
    <w:pPr>
      <w:tabs>
        <w:tab w:val="center" w:pos="4252"/>
        <w:tab w:val="right" w:pos="8504"/>
      </w:tabs>
      <w:spacing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AE5304"/>
  </w:style>
  <w:style w:type="paragraph" w:styleId="TtoldelIDC">
    <w:name w:val="TOC Heading"/>
    <w:basedOn w:val="Ttol1"/>
    <w:next w:val="Normal"/>
    <w:uiPriority w:val="39"/>
    <w:unhideWhenUsed/>
    <w:qFormat/>
    <w:rsid w:val="00B14168"/>
    <w:p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" w:eastAsia="es-ES"/>
    </w:rPr>
  </w:style>
  <w:style w:type="paragraph" w:styleId="IDC1">
    <w:name w:val="toc 1"/>
    <w:basedOn w:val="Normal"/>
    <w:next w:val="Normal"/>
    <w:autoRedefine/>
    <w:uiPriority w:val="39"/>
    <w:unhideWhenUsed/>
    <w:rsid w:val="00B14168"/>
    <w:pPr>
      <w:spacing w:after="100"/>
    </w:pPr>
  </w:style>
  <w:style w:type="paragraph" w:styleId="IDC2">
    <w:name w:val="toc 2"/>
    <w:basedOn w:val="Normal"/>
    <w:next w:val="Normal"/>
    <w:autoRedefine/>
    <w:uiPriority w:val="39"/>
    <w:unhideWhenUsed/>
    <w:rsid w:val="00B14168"/>
    <w:pPr>
      <w:spacing w:after="100"/>
      <w:ind w:left="220"/>
    </w:pPr>
  </w:style>
  <w:style w:type="character" w:styleId="Enlla">
    <w:name w:val="Hyperlink"/>
    <w:basedOn w:val="Lletraperdefectedelpargraf"/>
    <w:uiPriority w:val="99"/>
    <w:unhideWhenUsed/>
    <w:rsid w:val="00B14168"/>
    <w:rPr>
      <w:color w:val="0563C1" w:themeColor="hyperlink"/>
      <w:u w:val="single"/>
    </w:r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2958EC"/>
    <w:pPr>
      <w:spacing w:line="240" w:lineRule="auto"/>
    </w:pPr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2958EC"/>
    <w:rPr>
      <w:sz w:val="20"/>
      <w:szCs w:val="20"/>
    </w:rPr>
  </w:style>
  <w:style w:type="character" w:styleId="Refernciadenotaapeudepgina">
    <w:name w:val="footnote reference"/>
    <w:basedOn w:val="Lletraperdefectedelpargraf"/>
    <w:uiPriority w:val="99"/>
    <w:semiHidden/>
    <w:unhideWhenUsed/>
    <w:rsid w:val="002958EC"/>
    <w:rPr>
      <w:vertAlign w:val="superscript"/>
    </w:rPr>
  </w:style>
  <w:style w:type="character" w:customStyle="1" w:styleId="apple-converted-space">
    <w:name w:val="apple-converted-space"/>
    <w:basedOn w:val="Lletraperdefectedelpargraf"/>
    <w:rsid w:val="00273AEB"/>
  </w:style>
  <w:style w:type="paragraph" w:styleId="NormalWeb">
    <w:name w:val="Normal (Web)"/>
    <w:basedOn w:val="Normal"/>
    <w:uiPriority w:val="99"/>
    <w:semiHidden/>
    <w:unhideWhenUsed/>
    <w:rsid w:val="00ED1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ES" w:eastAsia="es-ES"/>
    </w:rPr>
  </w:style>
  <w:style w:type="character" w:styleId="mfasisubtil">
    <w:name w:val="Subtle Emphasis"/>
    <w:uiPriority w:val="19"/>
    <w:qFormat/>
    <w:rsid w:val="00ED13AC"/>
    <w:rPr>
      <w:i/>
      <w:iCs/>
      <w:color w:val="1F4D78" w:themeColor="accent1" w:themeShade="7F"/>
    </w:rPr>
  </w:style>
  <w:style w:type="character" w:styleId="mfasi">
    <w:name w:val="Emphasis"/>
    <w:uiPriority w:val="20"/>
    <w:qFormat/>
    <w:rsid w:val="00ED13AC"/>
    <w:rPr>
      <w:caps/>
      <w:color w:val="1F4D78" w:themeColor="accent1" w:themeShade="7F"/>
      <w:spacing w:val="5"/>
    </w:rPr>
  </w:style>
  <w:style w:type="character" w:styleId="Enllavisitat">
    <w:name w:val="FollowedHyperlink"/>
    <w:basedOn w:val="Lletraperdefectedelpargraf"/>
    <w:uiPriority w:val="99"/>
    <w:semiHidden/>
    <w:unhideWhenUsed/>
    <w:rsid w:val="00FF7B73"/>
    <w:rPr>
      <w:color w:val="954F72" w:themeColor="followedHyperlink"/>
      <w:u w:val="single"/>
    </w:rPr>
  </w:style>
  <w:style w:type="character" w:customStyle="1" w:styleId="Ttol1Car">
    <w:name w:val="Títol 1 Car"/>
    <w:basedOn w:val="Lletraperdefectedelpargraf"/>
    <w:link w:val="Ttol1"/>
    <w:rsid w:val="00B561B2"/>
    <w:rPr>
      <w:sz w:val="40"/>
      <w:szCs w:val="40"/>
    </w:rPr>
  </w:style>
  <w:style w:type="character" w:styleId="Nmerodepgina">
    <w:name w:val="page number"/>
    <w:basedOn w:val="Lletraperdefectedelpargraf"/>
    <w:uiPriority w:val="99"/>
    <w:semiHidden/>
    <w:unhideWhenUsed/>
    <w:rsid w:val="00EA377F"/>
  </w:style>
  <w:style w:type="character" w:styleId="Textennegreta">
    <w:name w:val="Strong"/>
    <w:basedOn w:val="Lletraperdefectedelpargraf"/>
    <w:uiPriority w:val="22"/>
    <w:qFormat/>
    <w:rsid w:val="00B3529C"/>
    <w:rPr>
      <w:b/>
      <w:bCs/>
    </w:rPr>
  </w:style>
  <w:style w:type="character" w:customStyle="1" w:styleId="Mencinsinresolver1">
    <w:name w:val="Mención sin resolver1"/>
    <w:basedOn w:val="Lletraperdefectedelpargraf"/>
    <w:uiPriority w:val="99"/>
    <w:rsid w:val="009B3913"/>
    <w:rPr>
      <w:color w:val="808080"/>
      <w:shd w:val="clear" w:color="auto" w:fill="E6E6E6"/>
    </w:rPr>
  </w:style>
  <w:style w:type="character" w:customStyle="1" w:styleId="Joan">
    <w:name w:val="Joan"/>
    <w:basedOn w:val="Lletraperdefectedelpargraf"/>
    <w:uiPriority w:val="99"/>
    <w:rsid w:val="009B3913"/>
    <w:rPr>
      <w:rFonts w:ascii="Times New Roman" w:hAnsi="Times New Roman" w:cs="Times New Roman"/>
      <w:color w:val="auto"/>
      <w:sz w:val="24"/>
      <w:szCs w:val="24"/>
      <w:u w:val="none"/>
      <w:vertAlign w:val="baseline"/>
    </w:rPr>
  </w:style>
  <w:style w:type="character" w:customStyle="1" w:styleId="TtolCar">
    <w:name w:val="Títol Car"/>
    <w:basedOn w:val="Lletraperdefectedelpargraf"/>
    <w:link w:val="Ttol"/>
    <w:uiPriority w:val="10"/>
    <w:rsid w:val="00694A84"/>
    <w:rPr>
      <w:sz w:val="52"/>
      <w:szCs w:val="52"/>
    </w:rPr>
  </w:style>
  <w:style w:type="character" w:customStyle="1" w:styleId="SubttolCar">
    <w:name w:val="Subtítol Car"/>
    <w:basedOn w:val="Lletraperdefectedelpargraf"/>
    <w:link w:val="Subttol"/>
    <w:uiPriority w:val="11"/>
    <w:rsid w:val="00694A84"/>
    <w:rPr>
      <w:color w:val="666666"/>
      <w:sz w:val="30"/>
      <w:szCs w:val="30"/>
    </w:rPr>
  </w:style>
  <w:style w:type="character" w:customStyle="1" w:styleId="EnlladInternet">
    <w:name w:val="Enllaç d'Internet"/>
    <w:basedOn w:val="Lletraperdefectedelpargraf"/>
    <w:uiPriority w:val="99"/>
    <w:unhideWhenUsed/>
    <w:rsid w:val="000C3057"/>
    <w:rPr>
      <w:color w:val="0563C1" w:themeColor="hyperlink"/>
      <w:u w:val="single"/>
    </w:rPr>
  </w:style>
  <w:style w:type="table" w:styleId="Taulaambquadrcula">
    <w:name w:val="Table Grid"/>
    <w:basedOn w:val="Taulanormal"/>
    <w:uiPriority w:val="39"/>
    <w:rsid w:val="00655446"/>
    <w:pPr>
      <w:spacing w:line="240" w:lineRule="auto"/>
    </w:pPr>
    <w:rPr>
      <w:rFonts w:asciiTheme="minorHAnsi" w:eastAsiaTheme="minorHAnsi" w:hAnsiTheme="minorHAnsi" w:cstheme="minorBidi"/>
      <w:color w:val="aut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">
    <w:name w:val="Revision"/>
    <w:hidden/>
    <w:uiPriority w:val="99"/>
    <w:semiHidden/>
    <w:rsid w:val="00E50AE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9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4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3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5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3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4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91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5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4E299-F59F-423C-B1E4-8DF9FDD79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5-23T09:40:00Z</dcterms:created>
  <dcterms:modified xsi:type="dcterms:W3CDTF">2023-05-23T09:40:00Z</dcterms:modified>
</cp:coreProperties>
</file>